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A73FC1" w14:textId="0C250B7E" w:rsidR="00306955" w:rsidRPr="00306955" w:rsidRDefault="00306955" w:rsidP="004F73A5">
      <w:pPr>
        <w:pStyle w:val="NoSpacing"/>
        <w:jc w:val="center"/>
      </w:pPr>
      <w:r w:rsidRPr="00306955">
        <w:t>CIS 2268 - Final Database Product</w:t>
      </w:r>
    </w:p>
    <w:p w14:paraId="40459194" w14:textId="2842167B" w:rsidR="00306955" w:rsidRPr="00306955" w:rsidRDefault="00306955" w:rsidP="004F73A5">
      <w:pPr>
        <w:pStyle w:val="NoSpacing"/>
        <w:jc w:val="center"/>
      </w:pPr>
      <w:r w:rsidRPr="00306955">
        <w:t>(1</w:t>
      </w:r>
      <w:r w:rsidR="00070C42">
        <w:t>0</w:t>
      </w:r>
      <w:r w:rsidR="00A254CF">
        <w:t>0</w:t>
      </w:r>
      <w:r w:rsidRPr="00306955">
        <w:t xml:space="preserve"> points)</w:t>
      </w:r>
    </w:p>
    <w:p w14:paraId="6317CF17" w14:textId="3C504BD2" w:rsidR="00306955" w:rsidRPr="00306955" w:rsidRDefault="00876B4F" w:rsidP="004F73A5">
      <w:pPr>
        <w:pStyle w:val="NoSpacing"/>
        <w:jc w:val="center"/>
      </w:pPr>
      <w:r>
        <w:t>Continue working on midterm database</w:t>
      </w:r>
    </w:p>
    <w:p w14:paraId="2EBDE7F9" w14:textId="77777777" w:rsidR="00306955" w:rsidRPr="00306955" w:rsidRDefault="00306955" w:rsidP="00306955">
      <w:pPr>
        <w:pStyle w:val="NoSpacing"/>
      </w:pPr>
    </w:p>
    <w:p w14:paraId="5F497FBA" w14:textId="77777777" w:rsidR="00306955" w:rsidRPr="00306955" w:rsidRDefault="00306955" w:rsidP="00306955">
      <w:pPr>
        <w:pStyle w:val="NoSpacing"/>
      </w:pPr>
      <w:r w:rsidRPr="00306955">
        <w:t xml:space="preserve">The project will be evaluated based on: </w:t>
      </w:r>
    </w:p>
    <w:p w14:paraId="21B5F86F" w14:textId="3DD8C228" w:rsidR="00306955" w:rsidRPr="00306955" w:rsidRDefault="00306955" w:rsidP="00306955">
      <w:pPr>
        <w:pStyle w:val="NoSpacing"/>
        <w:numPr>
          <w:ilvl w:val="0"/>
          <w:numId w:val="5"/>
        </w:numPr>
      </w:pPr>
      <w:r w:rsidRPr="00306955">
        <w:t>Creativity of the database</w:t>
      </w:r>
    </w:p>
    <w:p w14:paraId="5D088972" w14:textId="3F9D4C00" w:rsidR="00306955" w:rsidRPr="00306955" w:rsidRDefault="00306955" w:rsidP="00306955">
      <w:pPr>
        <w:pStyle w:val="NoSpacing"/>
        <w:numPr>
          <w:ilvl w:val="0"/>
          <w:numId w:val="5"/>
        </w:numPr>
      </w:pPr>
      <w:r w:rsidRPr="00306955">
        <w:t>Amount of the course material applied to the project</w:t>
      </w:r>
    </w:p>
    <w:p w14:paraId="2B8DD36D" w14:textId="20AA33C2" w:rsidR="00306955" w:rsidRPr="00306955" w:rsidRDefault="00306955" w:rsidP="00306955">
      <w:pPr>
        <w:pStyle w:val="NoSpacing"/>
        <w:numPr>
          <w:ilvl w:val="0"/>
          <w:numId w:val="5"/>
        </w:numPr>
      </w:pPr>
      <w:r w:rsidRPr="00306955">
        <w:t>Complexity of relationships and constraints among objects</w:t>
      </w:r>
    </w:p>
    <w:p w14:paraId="7AF4BD7B" w14:textId="5C1CC3E8" w:rsidR="00306955" w:rsidRPr="00306955" w:rsidRDefault="00306955" w:rsidP="00306955">
      <w:pPr>
        <w:pStyle w:val="NoSpacing"/>
        <w:numPr>
          <w:ilvl w:val="0"/>
          <w:numId w:val="5"/>
        </w:numPr>
      </w:pPr>
      <w:r w:rsidRPr="00306955">
        <w:t>Complexity of queries over the data</w:t>
      </w:r>
    </w:p>
    <w:p w14:paraId="1A16236D" w14:textId="61726C70" w:rsidR="00306955" w:rsidRDefault="00306955" w:rsidP="00306955">
      <w:pPr>
        <w:pStyle w:val="NoSpacing"/>
        <w:numPr>
          <w:ilvl w:val="0"/>
          <w:numId w:val="5"/>
        </w:numPr>
      </w:pPr>
      <w:r w:rsidRPr="00306955">
        <w:t>Completeness of testing of DB.</w:t>
      </w:r>
    </w:p>
    <w:p w14:paraId="414D26FB" w14:textId="71444E47" w:rsidR="00306955" w:rsidRPr="00A254CF" w:rsidRDefault="00D92DBF" w:rsidP="00306955">
      <w:pPr>
        <w:pStyle w:val="NoSpacing"/>
        <w:numPr>
          <w:ilvl w:val="0"/>
          <w:numId w:val="5"/>
        </w:numPr>
      </w:pPr>
      <w:r>
        <w:t>Revised</w:t>
      </w:r>
      <w:r w:rsidR="008F2D77">
        <w:t xml:space="preserve"> midterm </w:t>
      </w:r>
      <w:r>
        <w:t>database</w:t>
      </w:r>
    </w:p>
    <w:p w14:paraId="374CA144" w14:textId="77777777" w:rsidR="00306955" w:rsidRPr="00306955" w:rsidRDefault="00306955" w:rsidP="00306955">
      <w:pPr>
        <w:pStyle w:val="NoSpacing"/>
        <w:ind w:left="720"/>
      </w:pPr>
    </w:p>
    <w:p w14:paraId="1E59A07F" w14:textId="56DB100E" w:rsidR="0041156A" w:rsidRDefault="0041156A" w:rsidP="00306955">
      <w:pPr>
        <w:pStyle w:val="NoSpacing"/>
      </w:pPr>
      <w:r>
        <w:t>Submit the following</w:t>
      </w:r>
    </w:p>
    <w:p w14:paraId="0E19C587" w14:textId="0721D2D9" w:rsidR="005F53DD" w:rsidRDefault="005F53DD" w:rsidP="0041156A">
      <w:pPr>
        <w:pStyle w:val="NoSpacing"/>
        <w:numPr>
          <w:ilvl w:val="0"/>
          <w:numId w:val="11"/>
        </w:numPr>
      </w:pPr>
      <w:r>
        <w:t>Revised ERD</w:t>
      </w:r>
    </w:p>
    <w:p w14:paraId="3EE86952" w14:textId="2B328AD0" w:rsidR="0041156A" w:rsidRPr="007A59C7" w:rsidRDefault="0041156A" w:rsidP="0041156A">
      <w:pPr>
        <w:pStyle w:val="NoSpacing"/>
        <w:numPr>
          <w:ilvl w:val="0"/>
          <w:numId w:val="11"/>
        </w:numPr>
        <w:rPr>
          <w:b/>
          <w:bCs/>
        </w:rPr>
      </w:pPr>
      <w:r w:rsidRPr="007A59C7">
        <w:rPr>
          <w:b/>
          <w:bCs/>
        </w:rPr>
        <w:t>Screenshot</w:t>
      </w:r>
      <w:r w:rsidR="000C5576" w:rsidRPr="007A59C7">
        <w:rPr>
          <w:b/>
          <w:bCs/>
        </w:rPr>
        <w:t>s</w:t>
      </w:r>
      <w:r w:rsidR="00D2153F">
        <w:rPr>
          <w:b/>
          <w:bCs/>
        </w:rPr>
        <w:t xml:space="preserve"> of your statements and output</w:t>
      </w:r>
      <w:r w:rsidR="00402E27">
        <w:rPr>
          <w:b/>
          <w:bCs/>
        </w:rPr>
        <w:t>. L</w:t>
      </w:r>
      <w:r w:rsidR="00450A90" w:rsidRPr="007A59C7">
        <w:rPr>
          <w:b/>
          <w:bCs/>
        </w:rPr>
        <w:t xml:space="preserve">abeled </w:t>
      </w:r>
      <w:r w:rsidR="00402E27">
        <w:rPr>
          <w:b/>
          <w:bCs/>
        </w:rPr>
        <w:t xml:space="preserve">each </w:t>
      </w:r>
      <w:r w:rsidR="001F4AFD">
        <w:rPr>
          <w:b/>
          <w:bCs/>
        </w:rPr>
        <w:t xml:space="preserve">task </w:t>
      </w:r>
      <w:r w:rsidR="00402E27">
        <w:rPr>
          <w:b/>
          <w:bCs/>
        </w:rPr>
        <w:t>with the</w:t>
      </w:r>
      <w:r w:rsidR="00450A90" w:rsidRPr="007A59C7">
        <w:rPr>
          <w:b/>
          <w:bCs/>
        </w:rPr>
        <w:t xml:space="preserve"> </w:t>
      </w:r>
      <w:r w:rsidR="00E15EF8">
        <w:rPr>
          <w:b/>
          <w:bCs/>
        </w:rPr>
        <w:t>task</w:t>
      </w:r>
      <w:r w:rsidR="00450A90" w:rsidRPr="007A59C7">
        <w:rPr>
          <w:b/>
          <w:bCs/>
        </w:rPr>
        <w:t xml:space="preserve"> number</w:t>
      </w:r>
      <w:r w:rsidR="006E3012" w:rsidRPr="007A59C7">
        <w:rPr>
          <w:b/>
          <w:bCs/>
        </w:rPr>
        <w:t xml:space="preserve"> – points will be d</w:t>
      </w:r>
      <w:r w:rsidR="007B118F">
        <w:rPr>
          <w:b/>
          <w:bCs/>
        </w:rPr>
        <w:t>educted</w:t>
      </w:r>
      <w:r w:rsidR="000A78DD">
        <w:rPr>
          <w:b/>
          <w:bCs/>
        </w:rPr>
        <w:t>,</w:t>
      </w:r>
      <w:r w:rsidR="007B118F">
        <w:rPr>
          <w:b/>
          <w:bCs/>
        </w:rPr>
        <w:t xml:space="preserve"> </w:t>
      </w:r>
      <w:r w:rsidR="006E3012" w:rsidRPr="007A59C7">
        <w:rPr>
          <w:b/>
          <w:bCs/>
        </w:rPr>
        <w:t xml:space="preserve"> if you</w:t>
      </w:r>
      <w:r w:rsidR="007A59C7">
        <w:rPr>
          <w:b/>
          <w:bCs/>
        </w:rPr>
        <w:t xml:space="preserve"> do </w:t>
      </w:r>
      <w:r w:rsidR="006E3012" w:rsidRPr="007A59C7">
        <w:rPr>
          <w:b/>
          <w:bCs/>
        </w:rPr>
        <w:t>not this</w:t>
      </w:r>
    </w:p>
    <w:p w14:paraId="0FEC289B" w14:textId="15D8D530" w:rsidR="0041156A" w:rsidRDefault="0041156A" w:rsidP="0041156A">
      <w:pPr>
        <w:pStyle w:val="NoSpacing"/>
        <w:numPr>
          <w:ilvl w:val="0"/>
          <w:numId w:val="11"/>
        </w:numPr>
      </w:pPr>
      <w:r>
        <w:t>SQL script</w:t>
      </w:r>
    </w:p>
    <w:p w14:paraId="3A773DE6" w14:textId="7B24B218" w:rsidR="005F53DD" w:rsidRDefault="005F53DD" w:rsidP="0041156A">
      <w:pPr>
        <w:pStyle w:val="NoSpacing"/>
        <w:numPr>
          <w:ilvl w:val="0"/>
          <w:numId w:val="11"/>
        </w:numPr>
      </w:pPr>
      <w:r>
        <w:t>A text file of your SQL script</w:t>
      </w:r>
    </w:p>
    <w:p w14:paraId="7062AE33" w14:textId="77777777" w:rsidR="0041156A" w:rsidRPr="00306955" w:rsidRDefault="0041156A" w:rsidP="00306955">
      <w:pPr>
        <w:pStyle w:val="NoSpacing"/>
      </w:pPr>
    </w:p>
    <w:p w14:paraId="6FE27796" w14:textId="77777777" w:rsidR="00306955" w:rsidRDefault="00306955" w:rsidP="00306955">
      <w:pPr>
        <w:pStyle w:val="NoSpacing"/>
        <w:jc w:val="center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8454"/>
        <w:gridCol w:w="820"/>
        <w:gridCol w:w="801"/>
      </w:tblGrid>
      <w:tr w:rsidR="001F3F0C" w14:paraId="3CC756BE" w14:textId="77777777" w:rsidTr="00A254CF">
        <w:tc>
          <w:tcPr>
            <w:tcW w:w="715" w:type="dxa"/>
          </w:tcPr>
          <w:p w14:paraId="7E06E28C" w14:textId="367AFD45" w:rsidR="001F3F0C" w:rsidRDefault="00450A90" w:rsidP="00306955">
            <w:pPr>
              <w:pStyle w:val="NoSpacing"/>
            </w:pPr>
            <w:r>
              <w:t>item</w:t>
            </w:r>
          </w:p>
        </w:tc>
        <w:tc>
          <w:tcPr>
            <w:tcW w:w="8454" w:type="dxa"/>
          </w:tcPr>
          <w:p w14:paraId="63FC66D3" w14:textId="14D729DA" w:rsidR="001F3F0C" w:rsidRDefault="001F4AFD" w:rsidP="00306955">
            <w:pPr>
              <w:pStyle w:val="NoSpacing"/>
            </w:pPr>
            <w:r>
              <w:t>Tasks</w:t>
            </w:r>
          </w:p>
        </w:tc>
        <w:tc>
          <w:tcPr>
            <w:tcW w:w="820" w:type="dxa"/>
          </w:tcPr>
          <w:p w14:paraId="6501A97B" w14:textId="224DEEF4" w:rsidR="001F3F0C" w:rsidRDefault="001F3F0C" w:rsidP="00306955">
            <w:pPr>
              <w:pStyle w:val="NoSpacing"/>
            </w:pPr>
            <w:r>
              <w:t>Min pts</w:t>
            </w:r>
          </w:p>
        </w:tc>
        <w:tc>
          <w:tcPr>
            <w:tcW w:w="801" w:type="dxa"/>
          </w:tcPr>
          <w:p w14:paraId="0BCFC50E" w14:textId="7691FA17" w:rsidR="001F3F0C" w:rsidRDefault="001F3F0C" w:rsidP="00306955">
            <w:pPr>
              <w:pStyle w:val="NoSpacing"/>
            </w:pPr>
            <w:r>
              <w:t>Max pts</w:t>
            </w:r>
          </w:p>
        </w:tc>
      </w:tr>
      <w:tr w:rsidR="001F3F0C" w14:paraId="149012AF" w14:textId="77777777" w:rsidTr="00A254CF">
        <w:tc>
          <w:tcPr>
            <w:tcW w:w="715" w:type="dxa"/>
          </w:tcPr>
          <w:p w14:paraId="69FCCF8A" w14:textId="31F1EF06" w:rsidR="001F3F0C" w:rsidRPr="00306955" w:rsidRDefault="000B6862" w:rsidP="00306955">
            <w:pPr>
              <w:pStyle w:val="NoSpacing"/>
            </w:pPr>
            <w:r>
              <w:t>1</w:t>
            </w:r>
          </w:p>
        </w:tc>
        <w:tc>
          <w:tcPr>
            <w:tcW w:w="8454" w:type="dxa"/>
          </w:tcPr>
          <w:p w14:paraId="0285069A" w14:textId="2638DFC4" w:rsidR="001315B7" w:rsidRDefault="001315B7" w:rsidP="00306955">
            <w:pPr>
              <w:pStyle w:val="NoSpacing"/>
            </w:pPr>
            <w:r>
              <w:t>ER Diagram</w:t>
            </w:r>
          </w:p>
          <w:p w14:paraId="1E211B1F" w14:textId="67D8C832" w:rsidR="001F3F0C" w:rsidRDefault="001F3F0C" w:rsidP="00306955">
            <w:pPr>
              <w:pStyle w:val="NoSpacing"/>
              <w:rPr>
                <w:b/>
                <w:bCs/>
              </w:rPr>
            </w:pPr>
            <w:r w:rsidRPr="00306955">
              <w:t xml:space="preserve">At least </w:t>
            </w:r>
            <w:r>
              <w:t>7</w:t>
            </w:r>
            <w:r w:rsidRPr="00306955">
              <w:t xml:space="preserve"> tables </w:t>
            </w:r>
            <w:r w:rsidRPr="005F53DD">
              <w:rPr>
                <w:b/>
                <w:bCs/>
              </w:rPr>
              <w:t>all linked</w:t>
            </w:r>
          </w:p>
          <w:p w14:paraId="46579AC1" w14:textId="0FC5C15D" w:rsidR="00D81454" w:rsidRDefault="001315B7" w:rsidP="00306955">
            <w:pPr>
              <w:pStyle w:val="NoSpacing"/>
            </w:pPr>
            <w:r>
              <w:t>Each table must be linked in the ERD and within the code</w:t>
            </w:r>
          </w:p>
        </w:tc>
        <w:tc>
          <w:tcPr>
            <w:tcW w:w="820" w:type="dxa"/>
          </w:tcPr>
          <w:p w14:paraId="29D8AEE3" w14:textId="77777777" w:rsidR="001F3F0C" w:rsidRDefault="001F3F0C" w:rsidP="00306955">
            <w:pPr>
              <w:pStyle w:val="NoSpacing"/>
            </w:pPr>
          </w:p>
        </w:tc>
        <w:tc>
          <w:tcPr>
            <w:tcW w:w="801" w:type="dxa"/>
          </w:tcPr>
          <w:p w14:paraId="78BA0CF5" w14:textId="55A92672" w:rsidR="001F3F0C" w:rsidRDefault="008F2D77" w:rsidP="00306955">
            <w:pPr>
              <w:pStyle w:val="NoSpacing"/>
            </w:pPr>
            <w:r>
              <w:t>2</w:t>
            </w:r>
          </w:p>
        </w:tc>
      </w:tr>
      <w:tr w:rsidR="001F3F0C" w14:paraId="2C6E2C21" w14:textId="77777777" w:rsidTr="00A254CF">
        <w:tc>
          <w:tcPr>
            <w:tcW w:w="715" w:type="dxa"/>
          </w:tcPr>
          <w:p w14:paraId="4B31D7DD" w14:textId="50CDA9D5" w:rsidR="001F3F0C" w:rsidRDefault="000B6862" w:rsidP="00306955">
            <w:pPr>
              <w:pStyle w:val="NoSpacing"/>
            </w:pPr>
            <w:r>
              <w:t>2</w:t>
            </w:r>
            <w:r w:rsidR="00A254CF">
              <w:t>.</w:t>
            </w:r>
          </w:p>
        </w:tc>
        <w:tc>
          <w:tcPr>
            <w:tcW w:w="8454" w:type="dxa"/>
          </w:tcPr>
          <w:p w14:paraId="1BD6B2E0" w14:textId="77777777" w:rsidR="001D793B" w:rsidRDefault="001D793B" w:rsidP="00306955">
            <w:pPr>
              <w:pStyle w:val="NoSpacing"/>
            </w:pPr>
            <w:r>
              <w:t>At least 2 of the tables must have a minimum of 15 records</w:t>
            </w:r>
          </w:p>
          <w:p w14:paraId="72B80B39" w14:textId="77777777" w:rsidR="001F3F0C" w:rsidRDefault="008F2D77" w:rsidP="00306955">
            <w:pPr>
              <w:pStyle w:val="NoSpacing"/>
            </w:pPr>
            <w:r>
              <w:t>A date datatype must be in one of the tables</w:t>
            </w:r>
            <w:r w:rsidR="001F3F0C" w:rsidRPr="00306955">
              <w:t xml:space="preserve"> </w:t>
            </w:r>
          </w:p>
          <w:p w14:paraId="76298AD4" w14:textId="1C3FECCA" w:rsidR="00C86B33" w:rsidRDefault="00477683" w:rsidP="00306955">
            <w:pPr>
              <w:pStyle w:val="NoSpacing"/>
            </w:pPr>
            <w:r>
              <w:t>In one of your numeric columns make there are some nulls</w:t>
            </w:r>
          </w:p>
        </w:tc>
        <w:tc>
          <w:tcPr>
            <w:tcW w:w="820" w:type="dxa"/>
          </w:tcPr>
          <w:p w14:paraId="32BFDD41" w14:textId="77777777" w:rsidR="001F3F0C" w:rsidRDefault="001F3F0C" w:rsidP="00306955">
            <w:pPr>
              <w:pStyle w:val="NoSpacing"/>
            </w:pPr>
          </w:p>
        </w:tc>
        <w:tc>
          <w:tcPr>
            <w:tcW w:w="801" w:type="dxa"/>
          </w:tcPr>
          <w:p w14:paraId="0597D25F" w14:textId="7BA147FF" w:rsidR="001F3F0C" w:rsidRDefault="000E3F21" w:rsidP="00306955">
            <w:pPr>
              <w:pStyle w:val="NoSpacing"/>
            </w:pPr>
            <w:r>
              <w:t>2</w:t>
            </w:r>
          </w:p>
        </w:tc>
      </w:tr>
      <w:tr w:rsidR="001C5E0C" w14:paraId="36E95CDE" w14:textId="77777777" w:rsidTr="00A254CF">
        <w:tc>
          <w:tcPr>
            <w:tcW w:w="715" w:type="dxa"/>
            <w:shd w:val="clear" w:color="auto" w:fill="C5E0B3" w:themeFill="accent6" w:themeFillTint="66"/>
          </w:tcPr>
          <w:p w14:paraId="1567F45A" w14:textId="031B7E6C" w:rsidR="001C5E0C" w:rsidRDefault="00A254CF" w:rsidP="00306955">
            <w:pPr>
              <w:pStyle w:val="NoSpacing"/>
            </w:pPr>
            <w:r>
              <w:t>3.</w:t>
            </w:r>
          </w:p>
        </w:tc>
        <w:tc>
          <w:tcPr>
            <w:tcW w:w="8454" w:type="dxa"/>
          </w:tcPr>
          <w:p w14:paraId="5015E494" w14:textId="6FF0762F" w:rsidR="001C5E0C" w:rsidRDefault="001C5E0C" w:rsidP="00306955">
            <w:pPr>
              <w:pStyle w:val="NoSpacing"/>
            </w:pPr>
            <w:r>
              <w:t xml:space="preserve">QUESTION: What </w:t>
            </w:r>
            <w:r w:rsidR="004F63F0">
              <w:t xml:space="preserve">database </w:t>
            </w:r>
            <w:r>
              <w:t>engine are you using and why is it important</w:t>
            </w:r>
          </w:p>
        </w:tc>
        <w:tc>
          <w:tcPr>
            <w:tcW w:w="820" w:type="dxa"/>
          </w:tcPr>
          <w:p w14:paraId="72EEF155" w14:textId="45A72281" w:rsidR="001C5E0C" w:rsidRDefault="001C5E0C" w:rsidP="00306955">
            <w:pPr>
              <w:pStyle w:val="NoSpacing"/>
            </w:pPr>
          </w:p>
        </w:tc>
        <w:tc>
          <w:tcPr>
            <w:tcW w:w="801" w:type="dxa"/>
          </w:tcPr>
          <w:p w14:paraId="53AD357A" w14:textId="3271F927" w:rsidR="001C5E0C" w:rsidRDefault="009B6345" w:rsidP="00306955">
            <w:pPr>
              <w:pStyle w:val="NoSpacing"/>
            </w:pPr>
            <w:r>
              <w:t>2</w:t>
            </w:r>
          </w:p>
        </w:tc>
      </w:tr>
      <w:tr w:rsidR="0009508A" w14:paraId="4EB521ED" w14:textId="77777777" w:rsidTr="00A254CF">
        <w:tc>
          <w:tcPr>
            <w:tcW w:w="715" w:type="dxa"/>
          </w:tcPr>
          <w:p w14:paraId="4DC70A27" w14:textId="3DF10214" w:rsidR="0009508A" w:rsidRPr="003B6770" w:rsidRDefault="00ED2174" w:rsidP="003B6770">
            <w:r>
              <w:t>4.</w:t>
            </w:r>
          </w:p>
        </w:tc>
        <w:tc>
          <w:tcPr>
            <w:tcW w:w="8454" w:type="dxa"/>
          </w:tcPr>
          <w:p w14:paraId="20861B92" w14:textId="77777777" w:rsidR="0039304E" w:rsidRPr="00A846F6" w:rsidRDefault="0039304E" w:rsidP="0039304E">
            <w:pPr>
              <w:pStyle w:val="NoSpacing"/>
            </w:pPr>
            <w:r w:rsidRPr="00A846F6">
              <w:t>Joins</w:t>
            </w:r>
          </w:p>
          <w:p w14:paraId="6D182A3D" w14:textId="77777777" w:rsidR="00223774" w:rsidRDefault="00A846F6" w:rsidP="00BA1F8A">
            <w:pPr>
              <w:pStyle w:val="NoSpacing"/>
              <w:numPr>
                <w:ilvl w:val="0"/>
                <w:numId w:val="29"/>
              </w:numPr>
            </w:pPr>
            <w:r>
              <w:t>Join 4 tables together</w:t>
            </w:r>
          </w:p>
          <w:p w14:paraId="67DD6696" w14:textId="5B9137D7" w:rsidR="00A846F6" w:rsidRDefault="00A846F6" w:rsidP="00E3609F">
            <w:pPr>
              <w:pStyle w:val="NoSpacing"/>
              <w:ind w:left="720"/>
            </w:pPr>
          </w:p>
        </w:tc>
        <w:tc>
          <w:tcPr>
            <w:tcW w:w="820" w:type="dxa"/>
          </w:tcPr>
          <w:p w14:paraId="33B58254" w14:textId="77777777" w:rsidR="0009508A" w:rsidRDefault="0009508A" w:rsidP="00306955">
            <w:pPr>
              <w:pStyle w:val="NoSpacing"/>
            </w:pPr>
          </w:p>
        </w:tc>
        <w:tc>
          <w:tcPr>
            <w:tcW w:w="801" w:type="dxa"/>
          </w:tcPr>
          <w:p w14:paraId="55559154" w14:textId="31E5F1B8" w:rsidR="0009508A" w:rsidRDefault="000E3F21" w:rsidP="00306955">
            <w:pPr>
              <w:pStyle w:val="NoSpacing"/>
            </w:pPr>
            <w:r>
              <w:t>3</w:t>
            </w:r>
          </w:p>
        </w:tc>
      </w:tr>
      <w:tr w:rsidR="00BD5ED5" w14:paraId="710B2F61" w14:textId="77777777" w:rsidTr="00A254CF">
        <w:tc>
          <w:tcPr>
            <w:tcW w:w="715" w:type="dxa"/>
          </w:tcPr>
          <w:p w14:paraId="4E1A3C02" w14:textId="61E982C5" w:rsidR="00BD5ED5" w:rsidRPr="003B6770" w:rsidRDefault="00ED2174" w:rsidP="003B6770">
            <w:r>
              <w:t>5</w:t>
            </w:r>
          </w:p>
        </w:tc>
        <w:tc>
          <w:tcPr>
            <w:tcW w:w="8454" w:type="dxa"/>
          </w:tcPr>
          <w:p w14:paraId="06CFD0D2" w14:textId="1CCA101A" w:rsidR="00D76E4E" w:rsidRDefault="00D76E4E" w:rsidP="00D76E4E">
            <w:pPr>
              <w:pStyle w:val="NoSpacing"/>
            </w:pPr>
            <w:r w:rsidRPr="00D76E4E">
              <w:t>Formatting dat</w:t>
            </w:r>
            <w:r w:rsidR="00217E3F">
              <w:t>e</w:t>
            </w:r>
            <w:r w:rsidRPr="00D76E4E">
              <w:t xml:space="preserve"> and mat</w:t>
            </w:r>
            <w:r>
              <w:t>h</w:t>
            </w:r>
          </w:p>
          <w:p w14:paraId="431C4887" w14:textId="5C0A81A2" w:rsidR="00D76E4E" w:rsidRDefault="00D76E4E" w:rsidP="00D76E4E">
            <w:pPr>
              <w:pStyle w:val="NoSpacing"/>
              <w:numPr>
                <w:ilvl w:val="0"/>
                <w:numId w:val="34"/>
              </w:numPr>
            </w:pPr>
            <w:r>
              <w:t>Us</w:t>
            </w:r>
            <w:r w:rsidR="007D74BE">
              <w:t>e</w:t>
            </w:r>
            <w:r>
              <w:t xml:space="preserve"> your date column, either calculate the number of days from the date to today or if you have 2 date columns, subtract 1 date from another</w:t>
            </w:r>
          </w:p>
          <w:p w14:paraId="35E8E17C" w14:textId="36235CB3" w:rsidR="0013021E" w:rsidRDefault="0013021E" w:rsidP="00D76E4E">
            <w:pPr>
              <w:pStyle w:val="NoSpacing"/>
              <w:numPr>
                <w:ilvl w:val="0"/>
                <w:numId w:val="34"/>
              </w:numPr>
            </w:pPr>
            <w:r>
              <w:t>Round numeric data to 2 decimals</w:t>
            </w:r>
          </w:p>
          <w:p w14:paraId="05A80730" w14:textId="72F5DC47" w:rsidR="00A254CF" w:rsidRDefault="00A254CF" w:rsidP="00D76E4E">
            <w:pPr>
              <w:pStyle w:val="NoSpacing"/>
              <w:numPr>
                <w:ilvl w:val="0"/>
                <w:numId w:val="34"/>
              </w:numPr>
            </w:pPr>
            <w:r>
              <w:t>Display your date data</w:t>
            </w:r>
            <w:r w:rsidR="001E0B91">
              <w:t>.</w:t>
            </w:r>
            <w:r>
              <w:t xml:space="preserve"> </w:t>
            </w:r>
            <w:r w:rsidR="001E0B91">
              <w:t>F</w:t>
            </w:r>
            <w:r>
              <w:t xml:space="preserve">ormat the date to </w:t>
            </w:r>
            <w:r w:rsidR="003D1646">
              <w:t xml:space="preserve">the day name, month name, date, and </w:t>
            </w:r>
            <w:r w:rsidR="00795D15">
              <w:t>4-digit</w:t>
            </w:r>
            <w:r w:rsidR="003D1646">
              <w:t xml:space="preserve"> year</w:t>
            </w:r>
          </w:p>
          <w:p w14:paraId="5AAB2E9A" w14:textId="021D6615" w:rsidR="00D806C2" w:rsidRDefault="00D806C2" w:rsidP="00D76E4E">
            <w:pPr>
              <w:pStyle w:val="NoSpacing"/>
              <w:numPr>
                <w:ilvl w:val="0"/>
                <w:numId w:val="34"/>
              </w:numPr>
            </w:pPr>
            <w:r>
              <w:t>Display your time zone</w:t>
            </w:r>
          </w:p>
          <w:p w14:paraId="5F7CE65A" w14:textId="3FFC1438" w:rsidR="00C86B33" w:rsidRPr="00D76E4E" w:rsidRDefault="00C86B33" w:rsidP="0015261D">
            <w:pPr>
              <w:pStyle w:val="NoSpacing"/>
              <w:ind w:left="720"/>
            </w:pPr>
          </w:p>
        </w:tc>
        <w:tc>
          <w:tcPr>
            <w:tcW w:w="820" w:type="dxa"/>
          </w:tcPr>
          <w:p w14:paraId="559DEB6D" w14:textId="77777777" w:rsidR="00BD5ED5" w:rsidRDefault="00BD5ED5" w:rsidP="00306955">
            <w:pPr>
              <w:pStyle w:val="NoSpacing"/>
            </w:pPr>
          </w:p>
        </w:tc>
        <w:tc>
          <w:tcPr>
            <w:tcW w:w="801" w:type="dxa"/>
          </w:tcPr>
          <w:p w14:paraId="265DA18C" w14:textId="1A1C161F" w:rsidR="00BD5ED5" w:rsidRDefault="007D74BE" w:rsidP="00306955">
            <w:pPr>
              <w:pStyle w:val="NoSpacing"/>
            </w:pPr>
            <w:r>
              <w:t>8</w:t>
            </w:r>
          </w:p>
        </w:tc>
      </w:tr>
      <w:tr w:rsidR="00935E79" w14:paraId="77F0FE48" w14:textId="77777777" w:rsidTr="00A254CF">
        <w:tc>
          <w:tcPr>
            <w:tcW w:w="715" w:type="dxa"/>
          </w:tcPr>
          <w:p w14:paraId="0B8CDF61" w14:textId="564AA0AC" w:rsidR="00935E79" w:rsidRPr="00792B7B" w:rsidRDefault="00ED2174" w:rsidP="00792B7B">
            <w:r>
              <w:t>6</w:t>
            </w:r>
          </w:p>
        </w:tc>
        <w:tc>
          <w:tcPr>
            <w:tcW w:w="8454" w:type="dxa"/>
          </w:tcPr>
          <w:p w14:paraId="510D1DCF" w14:textId="01AAA94A" w:rsidR="00EA5D07" w:rsidRDefault="00E7772D" w:rsidP="00D902B6">
            <w:r>
              <w:t>Subqueries and merge statements</w:t>
            </w:r>
            <w:r w:rsidR="00402E27">
              <w:t>:</w:t>
            </w:r>
            <w:r w:rsidR="00A82C8F">
              <w:t xml:space="preserve">  </w:t>
            </w:r>
            <w:r w:rsidR="003D140E">
              <w:t xml:space="preserve">Write a query for each of the </w:t>
            </w:r>
            <w:r w:rsidR="001F4AFD">
              <w:t>tasks</w:t>
            </w:r>
            <w:r w:rsidR="003D140E">
              <w:t xml:space="preserve"> below. </w:t>
            </w:r>
            <w:r w:rsidR="00A82C8F">
              <w:t xml:space="preserve"> </w:t>
            </w:r>
            <w:r w:rsidR="003D140E">
              <w:t xml:space="preserve">In other words, do not </w:t>
            </w:r>
            <w:r w:rsidR="00D02826">
              <w:t>combine</w:t>
            </w:r>
            <w:r w:rsidR="003D140E">
              <w:t xml:space="preserve"> two </w:t>
            </w:r>
            <w:r w:rsidR="001F4AFD">
              <w:t>tasks</w:t>
            </w:r>
            <w:r w:rsidR="003D140E">
              <w:t xml:space="preserve"> in the same query</w:t>
            </w:r>
          </w:p>
          <w:p w14:paraId="71F2BDF4" w14:textId="1610DE1B" w:rsidR="00053CD0" w:rsidRDefault="009C3558" w:rsidP="00BA1F8A">
            <w:pPr>
              <w:pStyle w:val="ListParagraph"/>
              <w:numPr>
                <w:ilvl w:val="0"/>
                <w:numId w:val="27"/>
              </w:numPr>
            </w:pPr>
            <w:r>
              <w:t xml:space="preserve">Create a subquery that calculates the average of the numeric column with nulls and then if the </w:t>
            </w:r>
            <w:r w:rsidR="009E732A">
              <w:t>row has a null, replace the null with the average number</w:t>
            </w:r>
          </w:p>
          <w:p w14:paraId="29C69308" w14:textId="42766451" w:rsidR="008B5F65" w:rsidRDefault="008A7626" w:rsidP="00BA1F8A">
            <w:pPr>
              <w:pStyle w:val="ListParagraph"/>
              <w:numPr>
                <w:ilvl w:val="0"/>
                <w:numId w:val="27"/>
              </w:numPr>
            </w:pPr>
            <w:r>
              <w:t xml:space="preserve">Create a subquery  with  </w:t>
            </w:r>
            <w:proofErr w:type="gramStart"/>
            <w:r>
              <w:t>wh</w:t>
            </w:r>
            <w:r w:rsidR="00FC5FEF">
              <w:t>ere</w:t>
            </w:r>
            <w:proofErr w:type="gramEnd"/>
            <w:r w:rsidR="00FC5FEF">
              <w:t xml:space="preserve"> and order by clauses</w:t>
            </w:r>
          </w:p>
          <w:p w14:paraId="69ADD9DB" w14:textId="27F09C77" w:rsidR="001F0F80" w:rsidRDefault="00FC5FEF" w:rsidP="00F526D0">
            <w:pPr>
              <w:pStyle w:val="ListParagraph"/>
              <w:numPr>
                <w:ilvl w:val="0"/>
                <w:numId w:val="27"/>
              </w:numPr>
            </w:pPr>
            <w:r>
              <w:t xml:space="preserve">Create a subquery </w:t>
            </w:r>
            <w:r w:rsidR="005B75C8">
              <w:t xml:space="preserve">with </w:t>
            </w:r>
            <w:proofErr w:type="gramStart"/>
            <w:r w:rsidR="005B75C8">
              <w:t>a</w:t>
            </w:r>
            <w:proofErr w:type="gramEnd"/>
            <w:r>
              <w:t xml:space="preserve"> </w:t>
            </w:r>
            <w:r w:rsidR="005B75C8">
              <w:t xml:space="preserve">extract </w:t>
            </w:r>
            <w:r w:rsidR="00F526D0">
              <w:t xml:space="preserve">data from one table and use it to </w:t>
            </w:r>
            <w:r w:rsidR="00D97AFD">
              <w:t>limit data from another table</w:t>
            </w:r>
            <w:r w:rsidR="005C781F">
              <w:t xml:space="preserve"> (for examples look at Chapter 7’s lecture notes, page </w:t>
            </w:r>
            <w:r w:rsidR="00B56126">
              <w:t>1</w:t>
            </w:r>
            <w:r w:rsidR="00921961">
              <w:t xml:space="preserve"> the vendor </w:t>
            </w:r>
            <w:r w:rsidR="00B56126">
              <w:t>ID example</w:t>
            </w:r>
            <w:r w:rsidR="00B3313C">
              <w:t>)</w:t>
            </w:r>
          </w:p>
          <w:p w14:paraId="370E1697" w14:textId="680C829F" w:rsidR="00555AAE" w:rsidRDefault="00555AAE" w:rsidP="00BA1F8A">
            <w:pPr>
              <w:pStyle w:val="ListParagraph"/>
              <w:numPr>
                <w:ilvl w:val="0"/>
                <w:numId w:val="27"/>
              </w:numPr>
            </w:pPr>
            <w:r>
              <w:t xml:space="preserve">Use a subquery with </w:t>
            </w:r>
            <w:r w:rsidR="001369F4">
              <w:t xml:space="preserve">a </w:t>
            </w:r>
            <w:r w:rsidR="001369F4" w:rsidRPr="001369F4">
              <w:rPr>
                <w:i/>
                <w:iCs/>
              </w:rPr>
              <w:t>not in</w:t>
            </w:r>
            <w:r w:rsidR="001369F4">
              <w:t xml:space="preserve"> operator</w:t>
            </w:r>
          </w:p>
          <w:p w14:paraId="144A339F" w14:textId="77777777" w:rsidR="00D817E0" w:rsidRDefault="001F0F80" w:rsidP="00BA1F8A">
            <w:pPr>
              <w:pStyle w:val="ListParagraph"/>
              <w:numPr>
                <w:ilvl w:val="0"/>
                <w:numId w:val="27"/>
              </w:numPr>
            </w:pPr>
            <w:r>
              <w:t>Use a subquery in a DML action</w:t>
            </w:r>
          </w:p>
          <w:p w14:paraId="36623274" w14:textId="65B7DCFF" w:rsidR="008667F2" w:rsidRDefault="008667F2" w:rsidP="00BA1F8A">
            <w:pPr>
              <w:pStyle w:val="ListParagraph"/>
              <w:numPr>
                <w:ilvl w:val="0"/>
                <w:numId w:val="27"/>
              </w:numPr>
            </w:pPr>
            <w:r>
              <w:t>Create a query with a CTE</w:t>
            </w:r>
            <w:r w:rsidR="001712E6">
              <w:t xml:space="preserve"> (with statement)</w:t>
            </w:r>
          </w:p>
        </w:tc>
        <w:tc>
          <w:tcPr>
            <w:tcW w:w="820" w:type="dxa"/>
          </w:tcPr>
          <w:p w14:paraId="7036580A" w14:textId="77777777" w:rsidR="00935E79" w:rsidRDefault="00935E79" w:rsidP="00306955">
            <w:pPr>
              <w:pStyle w:val="NoSpacing"/>
            </w:pPr>
          </w:p>
        </w:tc>
        <w:tc>
          <w:tcPr>
            <w:tcW w:w="801" w:type="dxa"/>
          </w:tcPr>
          <w:p w14:paraId="6FDC77E8" w14:textId="5ECC776B" w:rsidR="00935E79" w:rsidRDefault="00070C42" w:rsidP="00306955">
            <w:pPr>
              <w:pStyle w:val="NoSpacing"/>
            </w:pPr>
            <w:r>
              <w:t>18</w:t>
            </w:r>
          </w:p>
        </w:tc>
      </w:tr>
      <w:tr w:rsidR="002678C9" w14:paraId="3A75F78A" w14:textId="77777777" w:rsidTr="00A254CF">
        <w:tc>
          <w:tcPr>
            <w:tcW w:w="715" w:type="dxa"/>
          </w:tcPr>
          <w:p w14:paraId="2180DF4A" w14:textId="0802CFEA" w:rsidR="002678C9" w:rsidRPr="00792B7B" w:rsidRDefault="00ED2174" w:rsidP="00792B7B">
            <w:r>
              <w:lastRenderedPageBreak/>
              <w:t>7</w:t>
            </w:r>
          </w:p>
        </w:tc>
        <w:tc>
          <w:tcPr>
            <w:tcW w:w="8454" w:type="dxa"/>
          </w:tcPr>
          <w:p w14:paraId="6742C9E3" w14:textId="77777777" w:rsidR="002678C9" w:rsidRDefault="002678C9" w:rsidP="00D321A9">
            <w:r>
              <w:t>Views</w:t>
            </w:r>
          </w:p>
          <w:p w14:paraId="12EB92B9" w14:textId="77777777" w:rsidR="002678C9" w:rsidRDefault="002678C9" w:rsidP="00BA1F8A">
            <w:pPr>
              <w:pStyle w:val="ListParagraph"/>
              <w:numPr>
                <w:ilvl w:val="0"/>
                <w:numId w:val="28"/>
              </w:numPr>
            </w:pPr>
            <w:r>
              <w:t>Create a simple view</w:t>
            </w:r>
          </w:p>
          <w:p w14:paraId="6A834103" w14:textId="11370819" w:rsidR="002678C9" w:rsidRDefault="002678C9" w:rsidP="00BA1F8A">
            <w:pPr>
              <w:pStyle w:val="ListParagraph"/>
              <w:numPr>
                <w:ilvl w:val="0"/>
                <w:numId w:val="28"/>
              </w:numPr>
            </w:pPr>
            <w:r>
              <w:t>Create a view with a check option</w:t>
            </w:r>
          </w:p>
          <w:p w14:paraId="073E5850" w14:textId="7AD9EE55" w:rsidR="007D0999" w:rsidRDefault="007D0999" w:rsidP="00BA1F8A">
            <w:pPr>
              <w:pStyle w:val="ListParagraph"/>
              <w:numPr>
                <w:ilvl w:val="0"/>
                <w:numId w:val="28"/>
              </w:numPr>
            </w:pPr>
            <w:r>
              <w:t>Create a complex view</w:t>
            </w:r>
          </w:p>
          <w:p w14:paraId="6B6C900D" w14:textId="77777777" w:rsidR="002678C9" w:rsidRDefault="002678C9" w:rsidP="00BA1F8A">
            <w:pPr>
              <w:pStyle w:val="ListParagraph"/>
              <w:numPr>
                <w:ilvl w:val="0"/>
                <w:numId w:val="28"/>
              </w:numPr>
            </w:pPr>
            <w:r>
              <w:t>Update a record in a simple view</w:t>
            </w:r>
          </w:p>
          <w:p w14:paraId="6802D6A6" w14:textId="7134CA05" w:rsidR="002678C9" w:rsidRDefault="007D0999" w:rsidP="00BA1F8A">
            <w:pPr>
              <w:pStyle w:val="ListParagraph"/>
              <w:numPr>
                <w:ilvl w:val="0"/>
                <w:numId w:val="28"/>
              </w:numPr>
            </w:pPr>
            <w:r>
              <w:t>Display only the to 10 records in one of your tables</w:t>
            </w:r>
          </w:p>
        </w:tc>
        <w:tc>
          <w:tcPr>
            <w:tcW w:w="820" w:type="dxa"/>
          </w:tcPr>
          <w:p w14:paraId="4FF1840F" w14:textId="77777777" w:rsidR="002678C9" w:rsidRDefault="002678C9" w:rsidP="00306955">
            <w:pPr>
              <w:pStyle w:val="NoSpacing"/>
            </w:pPr>
          </w:p>
        </w:tc>
        <w:tc>
          <w:tcPr>
            <w:tcW w:w="801" w:type="dxa"/>
          </w:tcPr>
          <w:p w14:paraId="7F64008C" w14:textId="17AAD546" w:rsidR="002678C9" w:rsidRDefault="00EA0771" w:rsidP="00306955">
            <w:pPr>
              <w:pStyle w:val="NoSpacing"/>
            </w:pPr>
            <w:r>
              <w:t>5</w:t>
            </w:r>
          </w:p>
        </w:tc>
      </w:tr>
      <w:tr w:rsidR="00673DBA" w14:paraId="57C608D2" w14:textId="77777777" w:rsidTr="00A254CF">
        <w:tc>
          <w:tcPr>
            <w:tcW w:w="715" w:type="dxa"/>
          </w:tcPr>
          <w:p w14:paraId="2D72F8CF" w14:textId="6EEEE6EC" w:rsidR="00673DBA" w:rsidRPr="00792B7B" w:rsidRDefault="00ED2174" w:rsidP="00792B7B">
            <w:r>
              <w:t>8</w:t>
            </w:r>
          </w:p>
        </w:tc>
        <w:tc>
          <w:tcPr>
            <w:tcW w:w="8454" w:type="dxa"/>
          </w:tcPr>
          <w:p w14:paraId="7647886B" w14:textId="2D7D0707" w:rsidR="005560D8" w:rsidRDefault="008F2D77" w:rsidP="00D321A9">
            <w:r>
              <w:t>I</w:t>
            </w:r>
            <w:r w:rsidR="005560D8">
              <w:t>ndexes</w:t>
            </w:r>
          </w:p>
          <w:p w14:paraId="606439AD" w14:textId="36E5EADE" w:rsidR="009850CD" w:rsidRDefault="009850CD" w:rsidP="00BA1F8A">
            <w:pPr>
              <w:pStyle w:val="ListParagraph"/>
              <w:numPr>
                <w:ilvl w:val="0"/>
                <w:numId w:val="30"/>
              </w:numPr>
            </w:pPr>
            <w:r>
              <w:t>Create a</w:t>
            </w:r>
            <w:r w:rsidR="00ED36DB">
              <w:t>n</w:t>
            </w:r>
            <w:r>
              <w:t xml:space="preserve"> index (other than unique or primary key)</w:t>
            </w:r>
          </w:p>
          <w:p w14:paraId="2EBFD745" w14:textId="3D1D2F73" w:rsidR="00ED36DB" w:rsidRDefault="003B44ED" w:rsidP="00BA1F8A">
            <w:pPr>
              <w:pStyle w:val="ListParagraph"/>
              <w:numPr>
                <w:ilvl w:val="0"/>
                <w:numId w:val="30"/>
              </w:numPr>
            </w:pPr>
            <w:r>
              <w:t>List all indexes using a query</w:t>
            </w:r>
          </w:p>
        </w:tc>
        <w:tc>
          <w:tcPr>
            <w:tcW w:w="820" w:type="dxa"/>
          </w:tcPr>
          <w:p w14:paraId="10B24324" w14:textId="77777777" w:rsidR="00673DBA" w:rsidRDefault="00673DBA" w:rsidP="00306955">
            <w:pPr>
              <w:pStyle w:val="NoSpacing"/>
            </w:pPr>
          </w:p>
        </w:tc>
        <w:tc>
          <w:tcPr>
            <w:tcW w:w="801" w:type="dxa"/>
          </w:tcPr>
          <w:p w14:paraId="21C68416" w14:textId="30C6DE8B" w:rsidR="00673DBA" w:rsidRDefault="009F47CC" w:rsidP="00306955">
            <w:pPr>
              <w:pStyle w:val="NoSpacing"/>
            </w:pPr>
            <w:r>
              <w:t>4</w:t>
            </w:r>
          </w:p>
        </w:tc>
      </w:tr>
      <w:tr w:rsidR="008F2D77" w14:paraId="7DEBF067" w14:textId="77777777" w:rsidTr="00A254CF">
        <w:tc>
          <w:tcPr>
            <w:tcW w:w="715" w:type="dxa"/>
            <w:shd w:val="clear" w:color="auto" w:fill="C5E0B3" w:themeFill="accent6" w:themeFillTint="66"/>
          </w:tcPr>
          <w:p w14:paraId="788B96BD" w14:textId="5E1DDE4C" w:rsidR="008F2D77" w:rsidRDefault="00ED2174" w:rsidP="00792B7B">
            <w:r>
              <w:t>9</w:t>
            </w:r>
          </w:p>
        </w:tc>
        <w:tc>
          <w:tcPr>
            <w:tcW w:w="8454" w:type="dxa"/>
          </w:tcPr>
          <w:p w14:paraId="1E22D642" w14:textId="45A41592" w:rsidR="008F2D77" w:rsidRDefault="008F2D77" w:rsidP="00D321A9">
            <w:r>
              <w:t>QUESTION:  Describe the advantages and disadvantages of indexes</w:t>
            </w:r>
          </w:p>
        </w:tc>
        <w:tc>
          <w:tcPr>
            <w:tcW w:w="820" w:type="dxa"/>
          </w:tcPr>
          <w:p w14:paraId="398276B9" w14:textId="77777777" w:rsidR="008F2D77" w:rsidRDefault="008F2D77" w:rsidP="00306955">
            <w:pPr>
              <w:pStyle w:val="NoSpacing"/>
            </w:pPr>
          </w:p>
        </w:tc>
        <w:tc>
          <w:tcPr>
            <w:tcW w:w="801" w:type="dxa"/>
          </w:tcPr>
          <w:p w14:paraId="5D115B64" w14:textId="58543DDB" w:rsidR="008F2D77" w:rsidRDefault="009F47CC" w:rsidP="00306955">
            <w:pPr>
              <w:pStyle w:val="NoSpacing"/>
            </w:pPr>
            <w:r>
              <w:t>1</w:t>
            </w:r>
          </w:p>
        </w:tc>
      </w:tr>
      <w:tr w:rsidR="008F2D77" w14:paraId="6B700253" w14:textId="77777777" w:rsidTr="00A254CF">
        <w:tc>
          <w:tcPr>
            <w:tcW w:w="715" w:type="dxa"/>
            <w:shd w:val="clear" w:color="auto" w:fill="auto"/>
          </w:tcPr>
          <w:p w14:paraId="5696C12B" w14:textId="24869415" w:rsidR="008F2D77" w:rsidRDefault="00ED2174" w:rsidP="00792B7B">
            <w:r>
              <w:t>10</w:t>
            </w:r>
          </w:p>
        </w:tc>
        <w:tc>
          <w:tcPr>
            <w:tcW w:w="8454" w:type="dxa"/>
          </w:tcPr>
          <w:p w14:paraId="04C46776" w14:textId="270F7B1E" w:rsidR="008F2D77" w:rsidRDefault="00EC7BC3" w:rsidP="00D321A9">
            <w:r>
              <w:t>Procedures</w:t>
            </w:r>
            <w:r w:rsidR="005C50EB">
              <w:t xml:space="preserve"> and functions</w:t>
            </w:r>
          </w:p>
          <w:p w14:paraId="56AD12E1" w14:textId="4C75563D" w:rsidR="00EC7BC3" w:rsidRDefault="008B6E66" w:rsidP="008B6E66">
            <w:pPr>
              <w:pStyle w:val="ListParagraph"/>
              <w:numPr>
                <w:ilvl w:val="0"/>
                <w:numId w:val="24"/>
              </w:numPr>
            </w:pPr>
            <w:r>
              <w:t xml:space="preserve">Create </w:t>
            </w:r>
            <w:r w:rsidR="002804F3">
              <w:t xml:space="preserve">and call </w:t>
            </w:r>
            <w:r>
              <w:t>a stored procedure that reads data from a table</w:t>
            </w:r>
          </w:p>
          <w:p w14:paraId="31D7F50A" w14:textId="36A793E9" w:rsidR="008B6E66" w:rsidRDefault="008B6E66" w:rsidP="008B6E66">
            <w:pPr>
              <w:pStyle w:val="ListParagraph"/>
              <w:numPr>
                <w:ilvl w:val="0"/>
                <w:numId w:val="24"/>
              </w:numPr>
            </w:pPr>
            <w:r>
              <w:t xml:space="preserve">Create </w:t>
            </w:r>
            <w:r w:rsidR="002804F3">
              <w:t xml:space="preserve">and call </w:t>
            </w:r>
            <w:r>
              <w:t>a stored procedure</w:t>
            </w:r>
            <w:r w:rsidR="00800E7A">
              <w:t xml:space="preserve"> </w:t>
            </w:r>
            <w:r w:rsidR="009D25A4">
              <w:t>that has a case statement</w:t>
            </w:r>
          </w:p>
          <w:p w14:paraId="5B43BA75" w14:textId="6756EF55" w:rsidR="009D25A4" w:rsidRDefault="009D25A4" w:rsidP="008B6E66">
            <w:pPr>
              <w:pStyle w:val="ListParagraph"/>
              <w:numPr>
                <w:ilvl w:val="0"/>
                <w:numId w:val="24"/>
              </w:numPr>
            </w:pPr>
            <w:r>
              <w:t xml:space="preserve">Create </w:t>
            </w:r>
            <w:r w:rsidR="002804F3">
              <w:t xml:space="preserve">and call </w:t>
            </w:r>
            <w:r>
              <w:t>a stored procedure that has an if statement</w:t>
            </w:r>
          </w:p>
          <w:p w14:paraId="0BF33F45" w14:textId="5808F4D4" w:rsidR="009D25A4" w:rsidRDefault="009D25A4" w:rsidP="008B6E66">
            <w:pPr>
              <w:pStyle w:val="ListParagraph"/>
              <w:numPr>
                <w:ilvl w:val="0"/>
                <w:numId w:val="24"/>
              </w:numPr>
            </w:pPr>
            <w:r>
              <w:t xml:space="preserve">Create </w:t>
            </w:r>
            <w:r w:rsidR="002804F3">
              <w:t xml:space="preserve">and call </w:t>
            </w:r>
            <w:r>
              <w:t>a stored procedure that has a</w:t>
            </w:r>
            <w:r w:rsidR="00626142">
              <w:t xml:space="preserve"> conditional handler </w:t>
            </w:r>
            <w:r w:rsidR="005C50EB">
              <w:t>for SQLWARNING</w:t>
            </w:r>
          </w:p>
          <w:p w14:paraId="6AA54D91" w14:textId="725000EA" w:rsidR="00C40EC1" w:rsidRDefault="00C40EC1" w:rsidP="008B6E66">
            <w:pPr>
              <w:pStyle w:val="ListParagraph"/>
              <w:numPr>
                <w:ilvl w:val="0"/>
                <w:numId w:val="24"/>
              </w:numPr>
            </w:pPr>
            <w:r>
              <w:t>Create a procedure that has a transaction</w:t>
            </w:r>
          </w:p>
          <w:p w14:paraId="707D672F" w14:textId="15EC9174" w:rsidR="002804F3" w:rsidRDefault="002804F3" w:rsidP="008B6E66">
            <w:pPr>
              <w:pStyle w:val="ListParagraph"/>
              <w:numPr>
                <w:ilvl w:val="0"/>
                <w:numId w:val="24"/>
              </w:numPr>
            </w:pPr>
            <w:r>
              <w:t>Create and use a stored function</w:t>
            </w:r>
          </w:p>
        </w:tc>
        <w:tc>
          <w:tcPr>
            <w:tcW w:w="820" w:type="dxa"/>
          </w:tcPr>
          <w:p w14:paraId="15EC6ABE" w14:textId="77777777" w:rsidR="008F2D77" w:rsidRDefault="008F2D77" w:rsidP="00306955">
            <w:pPr>
              <w:pStyle w:val="NoSpacing"/>
            </w:pPr>
          </w:p>
        </w:tc>
        <w:tc>
          <w:tcPr>
            <w:tcW w:w="801" w:type="dxa"/>
          </w:tcPr>
          <w:p w14:paraId="29C7A775" w14:textId="718DF438" w:rsidR="008F2D77" w:rsidRDefault="00070C42" w:rsidP="00306955">
            <w:pPr>
              <w:pStyle w:val="NoSpacing"/>
            </w:pPr>
            <w:r>
              <w:t>18</w:t>
            </w:r>
          </w:p>
        </w:tc>
      </w:tr>
      <w:tr w:rsidR="008F2D77" w14:paraId="7AA8C592" w14:textId="77777777" w:rsidTr="00A254CF">
        <w:tc>
          <w:tcPr>
            <w:tcW w:w="715" w:type="dxa"/>
            <w:shd w:val="clear" w:color="auto" w:fill="auto"/>
          </w:tcPr>
          <w:p w14:paraId="7848D46D" w14:textId="43A2B0AE" w:rsidR="008F2D77" w:rsidRDefault="00ED2174" w:rsidP="00792B7B">
            <w:r>
              <w:t>11</w:t>
            </w:r>
          </w:p>
        </w:tc>
        <w:tc>
          <w:tcPr>
            <w:tcW w:w="8454" w:type="dxa"/>
          </w:tcPr>
          <w:p w14:paraId="3AE91CBC" w14:textId="77777777" w:rsidR="008F2D77" w:rsidRDefault="00B01E32" w:rsidP="00D321A9">
            <w:r>
              <w:t>Triggers</w:t>
            </w:r>
          </w:p>
          <w:p w14:paraId="27D14307" w14:textId="376756EB" w:rsidR="00B01E32" w:rsidRDefault="00B01E32" w:rsidP="00B01E32">
            <w:pPr>
              <w:pStyle w:val="ListParagraph"/>
              <w:numPr>
                <w:ilvl w:val="0"/>
                <w:numId w:val="25"/>
              </w:numPr>
            </w:pPr>
            <w:r>
              <w:t xml:space="preserve">Create and use </w:t>
            </w:r>
            <w:r w:rsidR="00BA1F8A">
              <w:t>an</w:t>
            </w:r>
            <w:r>
              <w:t xml:space="preserve"> update trigger</w:t>
            </w:r>
          </w:p>
          <w:p w14:paraId="1D0A5681" w14:textId="434FDC03" w:rsidR="00B01E32" w:rsidRDefault="00B01E32" w:rsidP="00B01E32">
            <w:pPr>
              <w:pStyle w:val="ListParagraph"/>
              <w:numPr>
                <w:ilvl w:val="0"/>
                <w:numId w:val="25"/>
              </w:numPr>
            </w:pPr>
            <w:r>
              <w:t xml:space="preserve">Create </w:t>
            </w:r>
            <w:r w:rsidR="00BA1F8A">
              <w:t xml:space="preserve">and use </w:t>
            </w:r>
            <w:r>
              <w:t>a trigger that saves data to a</w:t>
            </w:r>
            <w:r w:rsidR="00A943E2">
              <w:t xml:space="preserve"> separate table </w:t>
            </w:r>
          </w:p>
        </w:tc>
        <w:tc>
          <w:tcPr>
            <w:tcW w:w="820" w:type="dxa"/>
          </w:tcPr>
          <w:p w14:paraId="30A564E9" w14:textId="77777777" w:rsidR="008F2D77" w:rsidRDefault="008F2D77" w:rsidP="00306955">
            <w:pPr>
              <w:pStyle w:val="NoSpacing"/>
            </w:pPr>
          </w:p>
        </w:tc>
        <w:tc>
          <w:tcPr>
            <w:tcW w:w="801" w:type="dxa"/>
          </w:tcPr>
          <w:p w14:paraId="48F7812D" w14:textId="1F1B82D6" w:rsidR="008F2D77" w:rsidRDefault="00070C42" w:rsidP="00306955">
            <w:pPr>
              <w:pStyle w:val="NoSpacing"/>
            </w:pPr>
            <w:r>
              <w:t>6</w:t>
            </w:r>
          </w:p>
          <w:p w14:paraId="541D1483" w14:textId="03EA276F" w:rsidR="00310555" w:rsidRDefault="00310555" w:rsidP="00306955">
            <w:pPr>
              <w:pStyle w:val="NoSpacing"/>
            </w:pPr>
          </w:p>
        </w:tc>
      </w:tr>
      <w:tr w:rsidR="00A943E2" w14:paraId="3BA33705" w14:textId="77777777" w:rsidTr="00A254CF">
        <w:tc>
          <w:tcPr>
            <w:tcW w:w="715" w:type="dxa"/>
            <w:shd w:val="clear" w:color="auto" w:fill="auto"/>
          </w:tcPr>
          <w:p w14:paraId="4E0CFB12" w14:textId="47C7B97A" w:rsidR="00A943E2" w:rsidRDefault="00ED2174" w:rsidP="00792B7B">
            <w:r>
              <w:t>12</w:t>
            </w:r>
          </w:p>
        </w:tc>
        <w:tc>
          <w:tcPr>
            <w:tcW w:w="8454" w:type="dxa"/>
          </w:tcPr>
          <w:p w14:paraId="44B0649A" w14:textId="77777777" w:rsidR="00A943E2" w:rsidRDefault="00A943E2" w:rsidP="00D321A9">
            <w:r>
              <w:t>Undo</w:t>
            </w:r>
          </w:p>
          <w:p w14:paraId="287723A6" w14:textId="788BD6A9" w:rsidR="00A943E2" w:rsidRDefault="00BA1F8A" w:rsidP="00BA1F8A">
            <w:pPr>
              <w:pStyle w:val="ListParagraph"/>
              <w:numPr>
                <w:ilvl w:val="0"/>
                <w:numId w:val="26"/>
              </w:numPr>
            </w:pPr>
            <w:r>
              <w:t xml:space="preserve">Show a rollback using a </w:t>
            </w:r>
            <w:proofErr w:type="spellStart"/>
            <w:r w:rsidR="00F607B5">
              <w:t>savepoint</w:t>
            </w:r>
            <w:proofErr w:type="spellEnd"/>
          </w:p>
          <w:p w14:paraId="6308B95A" w14:textId="475BD13E" w:rsidR="00BA1F8A" w:rsidRDefault="00BA1F8A" w:rsidP="00D321A9"/>
        </w:tc>
        <w:tc>
          <w:tcPr>
            <w:tcW w:w="820" w:type="dxa"/>
          </w:tcPr>
          <w:p w14:paraId="60BBAD66" w14:textId="77777777" w:rsidR="00A943E2" w:rsidRDefault="00A943E2" w:rsidP="00306955">
            <w:pPr>
              <w:pStyle w:val="NoSpacing"/>
            </w:pPr>
          </w:p>
        </w:tc>
        <w:tc>
          <w:tcPr>
            <w:tcW w:w="801" w:type="dxa"/>
          </w:tcPr>
          <w:p w14:paraId="1AF81DFD" w14:textId="7517789D" w:rsidR="00A943E2" w:rsidRDefault="00310555" w:rsidP="00306955">
            <w:pPr>
              <w:pStyle w:val="NoSpacing"/>
            </w:pPr>
            <w:r>
              <w:t>2</w:t>
            </w:r>
          </w:p>
        </w:tc>
      </w:tr>
      <w:tr w:rsidR="00792B7B" w14:paraId="59565C12" w14:textId="77777777" w:rsidTr="00A254CF">
        <w:tc>
          <w:tcPr>
            <w:tcW w:w="715" w:type="dxa"/>
          </w:tcPr>
          <w:p w14:paraId="321E0040" w14:textId="6D62F414" w:rsidR="00792B7B" w:rsidRDefault="00ED2174" w:rsidP="00792B7B">
            <w:r>
              <w:t>13</w:t>
            </w:r>
          </w:p>
        </w:tc>
        <w:tc>
          <w:tcPr>
            <w:tcW w:w="8454" w:type="dxa"/>
          </w:tcPr>
          <w:p w14:paraId="02DAC8CE" w14:textId="395EFA59" w:rsidR="003F1A08" w:rsidRDefault="003F1A08" w:rsidP="00D321A9">
            <w:r>
              <w:t>Write a security plan for your database</w:t>
            </w:r>
            <w:r w:rsidR="00A058C9">
              <w:t>. Assume you have at least 4 employees.  List all the tables and who will have access.</w:t>
            </w:r>
            <w:r w:rsidR="00334060">
              <w:t xml:space="preserve">  Make use of the 4 privilege levels </w:t>
            </w:r>
          </w:p>
          <w:p w14:paraId="519A7D1F" w14:textId="1866BDB9" w:rsidR="003F1A08" w:rsidRDefault="00A00F48" w:rsidP="00BA1F8A">
            <w:pPr>
              <w:pStyle w:val="ListParagraph"/>
              <w:numPr>
                <w:ilvl w:val="0"/>
                <w:numId w:val="31"/>
              </w:numPr>
            </w:pPr>
            <w:r>
              <w:t>What user</w:t>
            </w:r>
            <w:r w:rsidR="00A058C9">
              <w:t>s</w:t>
            </w:r>
            <w:r>
              <w:t xml:space="preserve"> would you create</w:t>
            </w:r>
            <w:r w:rsidR="003042F8">
              <w:t>?</w:t>
            </w:r>
          </w:p>
          <w:p w14:paraId="76B5B0BE" w14:textId="5C9A0CDF" w:rsidR="00A00F48" w:rsidRDefault="00A00F48" w:rsidP="00BA1F8A">
            <w:pPr>
              <w:pStyle w:val="ListParagraph"/>
              <w:numPr>
                <w:ilvl w:val="0"/>
                <w:numId w:val="31"/>
              </w:numPr>
            </w:pPr>
            <w:r>
              <w:t>What roles would you create</w:t>
            </w:r>
            <w:r w:rsidR="003042F8">
              <w:t>?</w:t>
            </w:r>
          </w:p>
          <w:p w14:paraId="43FC6C4B" w14:textId="1CEC9D55" w:rsidR="00A00F48" w:rsidRDefault="00A00F48" w:rsidP="00BA1F8A">
            <w:pPr>
              <w:pStyle w:val="ListParagraph"/>
              <w:numPr>
                <w:ilvl w:val="0"/>
                <w:numId w:val="31"/>
              </w:numPr>
            </w:pPr>
            <w:r>
              <w:t>What privil</w:t>
            </w:r>
            <w:r w:rsidR="003042F8">
              <w:t>eges would you grant?</w:t>
            </w:r>
          </w:p>
        </w:tc>
        <w:tc>
          <w:tcPr>
            <w:tcW w:w="820" w:type="dxa"/>
          </w:tcPr>
          <w:p w14:paraId="45D3594E" w14:textId="77777777" w:rsidR="00792B7B" w:rsidRDefault="00792B7B" w:rsidP="00306955">
            <w:pPr>
              <w:pStyle w:val="NoSpacing"/>
            </w:pPr>
          </w:p>
        </w:tc>
        <w:tc>
          <w:tcPr>
            <w:tcW w:w="801" w:type="dxa"/>
          </w:tcPr>
          <w:p w14:paraId="5815D9EE" w14:textId="4418592D" w:rsidR="00792B7B" w:rsidRDefault="003042F8" w:rsidP="00306955">
            <w:pPr>
              <w:pStyle w:val="NoSpacing"/>
            </w:pPr>
            <w:r>
              <w:t>6</w:t>
            </w:r>
          </w:p>
        </w:tc>
      </w:tr>
      <w:tr w:rsidR="00B264BD" w14:paraId="2CA43D3D" w14:textId="77777777" w:rsidTr="00F276A3">
        <w:tc>
          <w:tcPr>
            <w:tcW w:w="715" w:type="dxa"/>
            <w:shd w:val="clear" w:color="auto" w:fill="C5E0B3" w:themeFill="accent6" w:themeFillTint="66"/>
          </w:tcPr>
          <w:p w14:paraId="5152AE05" w14:textId="49B865B5" w:rsidR="00B264BD" w:rsidRDefault="00ED2174" w:rsidP="00792B7B">
            <w:r>
              <w:t>14</w:t>
            </w:r>
          </w:p>
        </w:tc>
        <w:tc>
          <w:tcPr>
            <w:tcW w:w="8454" w:type="dxa"/>
          </w:tcPr>
          <w:p w14:paraId="3078A729" w14:textId="77777777" w:rsidR="00B264BD" w:rsidRDefault="00B264BD" w:rsidP="00D321A9">
            <w:r>
              <w:t>Create a user</w:t>
            </w:r>
            <w:r w:rsidR="00F5542B">
              <w:t xml:space="preserve"> with the password root</w:t>
            </w:r>
          </w:p>
          <w:p w14:paraId="09FB1E30" w14:textId="77777777" w:rsidR="005132C4" w:rsidRDefault="005132C4" w:rsidP="00D321A9">
            <w:r>
              <w:t xml:space="preserve">Grant them </w:t>
            </w:r>
            <w:r w:rsidR="00A36DBB">
              <w:t xml:space="preserve">select, insert, update on </w:t>
            </w:r>
            <w:r>
              <w:t xml:space="preserve"> only one database/schema</w:t>
            </w:r>
          </w:p>
          <w:p w14:paraId="00FCF6EB" w14:textId="77777777" w:rsidR="001E6E52" w:rsidRDefault="001E6E52" w:rsidP="00D321A9"/>
          <w:p w14:paraId="6BEADCC4" w14:textId="4B09C0B6" w:rsidR="001E6E52" w:rsidRDefault="001E6E52" w:rsidP="00D321A9">
            <w:r>
              <w:t>Display the list of users</w:t>
            </w:r>
          </w:p>
        </w:tc>
        <w:tc>
          <w:tcPr>
            <w:tcW w:w="820" w:type="dxa"/>
          </w:tcPr>
          <w:p w14:paraId="2C243B13" w14:textId="77777777" w:rsidR="00B264BD" w:rsidRDefault="00B264BD" w:rsidP="00306955">
            <w:pPr>
              <w:pStyle w:val="NoSpacing"/>
            </w:pPr>
          </w:p>
        </w:tc>
        <w:tc>
          <w:tcPr>
            <w:tcW w:w="801" w:type="dxa"/>
          </w:tcPr>
          <w:p w14:paraId="04FB02BA" w14:textId="207B25E9" w:rsidR="00B264BD" w:rsidRDefault="00310555" w:rsidP="00306955">
            <w:pPr>
              <w:pStyle w:val="NoSpacing"/>
            </w:pPr>
            <w:r>
              <w:t>4</w:t>
            </w:r>
          </w:p>
        </w:tc>
      </w:tr>
      <w:tr w:rsidR="00660B6C" w14:paraId="70400763" w14:textId="77777777" w:rsidTr="009B6345">
        <w:tc>
          <w:tcPr>
            <w:tcW w:w="715" w:type="dxa"/>
            <w:shd w:val="clear" w:color="auto" w:fill="C5E0B3" w:themeFill="accent6" w:themeFillTint="66"/>
          </w:tcPr>
          <w:p w14:paraId="02185BA9" w14:textId="464DC285" w:rsidR="00660B6C" w:rsidRDefault="00ED2174" w:rsidP="00792B7B">
            <w:r>
              <w:t>15</w:t>
            </w:r>
          </w:p>
        </w:tc>
        <w:tc>
          <w:tcPr>
            <w:tcW w:w="8454" w:type="dxa"/>
          </w:tcPr>
          <w:p w14:paraId="1FA36D93" w14:textId="266B4846" w:rsidR="00660B6C" w:rsidRDefault="00536AC5" w:rsidP="00D321A9">
            <w:r>
              <w:t xml:space="preserve">QUESTION: </w:t>
            </w:r>
            <w:r w:rsidR="00660B6C">
              <w:t>Identify each of the error codes below and explain how you will fix code</w:t>
            </w:r>
          </w:p>
          <w:p w14:paraId="522120AD" w14:textId="77777777" w:rsidR="00536AC5" w:rsidRDefault="00536AC5" w:rsidP="00BA1F8A">
            <w:pPr>
              <w:pStyle w:val="ListParagraph"/>
              <w:numPr>
                <w:ilvl w:val="0"/>
                <w:numId w:val="32"/>
              </w:numPr>
            </w:pPr>
            <w:r>
              <w:t>1288</w:t>
            </w:r>
          </w:p>
          <w:p w14:paraId="696CC381" w14:textId="77777777" w:rsidR="00536AC5" w:rsidRDefault="00536AC5" w:rsidP="00BA1F8A">
            <w:pPr>
              <w:pStyle w:val="ListParagraph"/>
              <w:numPr>
                <w:ilvl w:val="0"/>
                <w:numId w:val="32"/>
              </w:numPr>
            </w:pPr>
            <w:r>
              <w:t>1395</w:t>
            </w:r>
          </w:p>
          <w:p w14:paraId="262B320D" w14:textId="29263D0A" w:rsidR="00536AC5" w:rsidRDefault="00536AC5" w:rsidP="00BA1F8A">
            <w:pPr>
              <w:pStyle w:val="ListParagraph"/>
              <w:numPr>
                <w:ilvl w:val="0"/>
                <w:numId w:val="32"/>
              </w:numPr>
            </w:pPr>
            <w:r>
              <w:t>1451</w:t>
            </w:r>
          </w:p>
          <w:p w14:paraId="3B006D6B" w14:textId="66252757" w:rsidR="005932BC" w:rsidRDefault="005932BC" w:rsidP="00BA1F8A">
            <w:pPr>
              <w:pStyle w:val="ListParagraph"/>
              <w:numPr>
                <w:ilvl w:val="0"/>
                <w:numId w:val="32"/>
              </w:numPr>
            </w:pPr>
            <w:r>
              <w:t>1146</w:t>
            </w:r>
          </w:p>
          <w:p w14:paraId="3A63272C" w14:textId="16ED8E1F" w:rsidR="00F530D7" w:rsidRDefault="00F530D7" w:rsidP="00BA1F8A">
            <w:pPr>
              <w:pStyle w:val="ListParagraph"/>
              <w:numPr>
                <w:ilvl w:val="0"/>
                <w:numId w:val="32"/>
              </w:numPr>
            </w:pPr>
            <w:r>
              <w:t xml:space="preserve">List and describe an error that you got when </w:t>
            </w:r>
            <w:r w:rsidR="009B6345">
              <w:t>creating your dbases and completing this exam’s tasks</w:t>
            </w:r>
          </w:p>
          <w:p w14:paraId="4395D550" w14:textId="77777777" w:rsidR="00536AC5" w:rsidRDefault="00536AC5" w:rsidP="00D321A9"/>
          <w:p w14:paraId="7B81095B" w14:textId="6A2FB73F" w:rsidR="00F530D7" w:rsidRDefault="00F530D7" w:rsidP="00D321A9"/>
        </w:tc>
        <w:tc>
          <w:tcPr>
            <w:tcW w:w="820" w:type="dxa"/>
          </w:tcPr>
          <w:p w14:paraId="2050D349" w14:textId="77777777" w:rsidR="00660B6C" w:rsidRDefault="00660B6C" w:rsidP="00306955">
            <w:pPr>
              <w:pStyle w:val="NoSpacing"/>
            </w:pPr>
          </w:p>
        </w:tc>
        <w:tc>
          <w:tcPr>
            <w:tcW w:w="801" w:type="dxa"/>
          </w:tcPr>
          <w:p w14:paraId="57C65F3A" w14:textId="2F6A0D53" w:rsidR="00660B6C" w:rsidRDefault="00310555" w:rsidP="00306955">
            <w:pPr>
              <w:pStyle w:val="NoSpacing"/>
            </w:pPr>
            <w:r>
              <w:t>5</w:t>
            </w:r>
          </w:p>
        </w:tc>
      </w:tr>
      <w:tr w:rsidR="00660B6C" w14:paraId="09C7A703" w14:textId="77777777" w:rsidTr="00F276A3">
        <w:tc>
          <w:tcPr>
            <w:tcW w:w="715" w:type="dxa"/>
            <w:shd w:val="clear" w:color="auto" w:fill="C5E0B3" w:themeFill="accent6" w:themeFillTint="66"/>
          </w:tcPr>
          <w:p w14:paraId="58C9850E" w14:textId="2ED2D49B" w:rsidR="00660B6C" w:rsidRDefault="00ED2174" w:rsidP="00792B7B">
            <w:r>
              <w:t>16</w:t>
            </w:r>
          </w:p>
        </w:tc>
        <w:tc>
          <w:tcPr>
            <w:tcW w:w="8454" w:type="dxa"/>
          </w:tcPr>
          <w:p w14:paraId="46023DEE" w14:textId="35DE91BC" w:rsidR="00660B6C" w:rsidRDefault="00536AC5" w:rsidP="00D321A9">
            <w:r>
              <w:t xml:space="preserve">QUESTION: </w:t>
            </w:r>
            <w:r w:rsidR="00B57494">
              <w:t>What would happen if you try to delete a record that has a parent from another table?</w:t>
            </w:r>
          </w:p>
        </w:tc>
        <w:tc>
          <w:tcPr>
            <w:tcW w:w="820" w:type="dxa"/>
          </w:tcPr>
          <w:p w14:paraId="5F0EB71D" w14:textId="77777777" w:rsidR="00660B6C" w:rsidRDefault="00660B6C" w:rsidP="00306955">
            <w:pPr>
              <w:pStyle w:val="NoSpacing"/>
            </w:pPr>
          </w:p>
        </w:tc>
        <w:tc>
          <w:tcPr>
            <w:tcW w:w="801" w:type="dxa"/>
          </w:tcPr>
          <w:p w14:paraId="5293C3B4" w14:textId="128DED0A" w:rsidR="00660B6C" w:rsidRDefault="00310555" w:rsidP="00306955">
            <w:pPr>
              <w:pStyle w:val="NoSpacing"/>
            </w:pPr>
            <w:r>
              <w:t>2</w:t>
            </w:r>
          </w:p>
        </w:tc>
      </w:tr>
      <w:tr w:rsidR="00660B6C" w14:paraId="1B8D230B" w14:textId="77777777" w:rsidTr="00A254CF">
        <w:tc>
          <w:tcPr>
            <w:tcW w:w="715" w:type="dxa"/>
          </w:tcPr>
          <w:p w14:paraId="1224A4A7" w14:textId="687A183E" w:rsidR="00660B6C" w:rsidRDefault="00ED2174" w:rsidP="00792B7B">
            <w:r>
              <w:t>17</w:t>
            </w:r>
          </w:p>
        </w:tc>
        <w:tc>
          <w:tcPr>
            <w:tcW w:w="8454" w:type="dxa"/>
          </w:tcPr>
          <w:p w14:paraId="22CD515E" w14:textId="50907D28" w:rsidR="00660B6C" w:rsidRDefault="00373841" w:rsidP="00D321A9">
            <w:r>
              <w:t>Show a snapshot of the Schema Inspector</w:t>
            </w:r>
          </w:p>
        </w:tc>
        <w:tc>
          <w:tcPr>
            <w:tcW w:w="820" w:type="dxa"/>
          </w:tcPr>
          <w:p w14:paraId="39B74D8E" w14:textId="77777777" w:rsidR="00660B6C" w:rsidRDefault="00660B6C" w:rsidP="00306955">
            <w:pPr>
              <w:pStyle w:val="NoSpacing"/>
            </w:pPr>
          </w:p>
        </w:tc>
        <w:tc>
          <w:tcPr>
            <w:tcW w:w="801" w:type="dxa"/>
          </w:tcPr>
          <w:p w14:paraId="48270239" w14:textId="69CB61D6" w:rsidR="00660B6C" w:rsidRDefault="00310555" w:rsidP="00306955">
            <w:pPr>
              <w:pStyle w:val="NoSpacing"/>
            </w:pPr>
            <w:r>
              <w:t>2</w:t>
            </w:r>
          </w:p>
        </w:tc>
      </w:tr>
      <w:tr w:rsidR="00373841" w14:paraId="38B14BA3" w14:textId="77777777" w:rsidTr="00023FC1">
        <w:tc>
          <w:tcPr>
            <w:tcW w:w="715" w:type="dxa"/>
            <w:shd w:val="clear" w:color="auto" w:fill="C5E0B3" w:themeFill="accent6" w:themeFillTint="66"/>
          </w:tcPr>
          <w:p w14:paraId="488FBB00" w14:textId="50D03969" w:rsidR="00373841" w:rsidRDefault="00ED2174" w:rsidP="00373841">
            <w:r>
              <w:t>18</w:t>
            </w:r>
          </w:p>
        </w:tc>
        <w:tc>
          <w:tcPr>
            <w:tcW w:w="8454" w:type="dxa"/>
          </w:tcPr>
          <w:p w14:paraId="4D05CD2F" w14:textId="14A50762" w:rsidR="00373841" w:rsidRDefault="00373841" w:rsidP="00373841">
            <w:r>
              <w:t>Which tables will you set transaction isolation level and WHY</w:t>
            </w:r>
          </w:p>
        </w:tc>
        <w:tc>
          <w:tcPr>
            <w:tcW w:w="820" w:type="dxa"/>
          </w:tcPr>
          <w:p w14:paraId="729D6A46" w14:textId="77777777" w:rsidR="00373841" w:rsidRDefault="00373841" w:rsidP="00373841">
            <w:pPr>
              <w:pStyle w:val="NoSpacing"/>
            </w:pPr>
          </w:p>
        </w:tc>
        <w:tc>
          <w:tcPr>
            <w:tcW w:w="801" w:type="dxa"/>
          </w:tcPr>
          <w:p w14:paraId="1C02F658" w14:textId="3A753A57" w:rsidR="00373841" w:rsidRDefault="00310555" w:rsidP="00373841">
            <w:pPr>
              <w:pStyle w:val="NoSpacing"/>
            </w:pPr>
            <w:r>
              <w:t>2</w:t>
            </w:r>
          </w:p>
        </w:tc>
      </w:tr>
      <w:tr w:rsidR="00373841" w14:paraId="69862A8E" w14:textId="77777777" w:rsidTr="00023FC1">
        <w:tc>
          <w:tcPr>
            <w:tcW w:w="715" w:type="dxa"/>
            <w:shd w:val="clear" w:color="auto" w:fill="C5E0B3" w:themeFill="accent6" w:themeFillTint="66"/>
          </w:tcPr>
          <w:p w14:paraId="264C6C08" w14:textId="6935C0D8" w:rsidR="00373841" w:rsidRDefault="00ED2174" w:rsidP="00373841">
            <w:r>
              <w:t>19</w:t>
            </w:r>
          </w:p>
        </w:tc>
        <w:tc>
          <w:tcPr>
            <w:tcW w:w="8454" w:type="dxa"/>
          </w:tcPr>
          <w:p w14:paraId="13DE1DFB" w14:textId="77777777" w:rsidR="00373841" w:rsidRDefault="00373841" w:rsidP="00373841">
            <w:r>
              <w:t>Name the  types of log files and how you access them</w:t>
            </w:r>
          </w:p>
          <w:p w14:paraId="4B30DE88" w14:textId="77777777" w:rsidR="00373841" w:rsidRDefault="00373841" w:rsidP="00373841"/>
          <w:p w14:paraId="5CD92381" w14:textId="77777777" w:rsidR="00373841" w:rsidRDefault="00373841" w:rsidP="00023FC1"/>
        </w:tc>
        <w:tc>
          <w:tcPr>
            <w:tcW w:w="820" w:type="dxa"/>
          </w:tcPr>
          <w:p w14:paraId="1133F956" w14:textId="77777777" w:rsidR="00373841" w:rsidRDefault="00373841" w:rsidP="00373841">
            <w:pPr>
              <w:pStyle w:val="NoSpacing"/>
            </w:pPr>
          </w:p>
        </w:tc>
        <w:tc>
          <w:tcPr>
            <w:tcW w:w="801" w:type="dxa"/>
          </w:tcPr>
          <w:p w14:paraId="11F11A2F" w14:textId="3E4BEF27" w:rsidR="00373841" w:rsidRDefault="00310555" w:rsidP="00373841">
            <w:pPr>
              <w:pStyle w:val="NoSpacing"/>
            </w:pPr>
            <w:r>
              <w:t>2</w:t>
            </w:r>
          </w:p>
        </w:tc>
      </w:tr>
      <w:tr w:rsidR="00023FC1" w14:paraId="17C3AC2E" w14:textId="77777777" w:rsidTr="00A254CF">
        <w:tc>
          <w:tcPr>
            <w:tcW w:w="715" w:type="dxa"/>
          </w:tcPr>
          <w:p w14:paraId="03EC7690" w14:textId="3D1CC59A" w:rsidR="00023FC1" w:rsidRDefault="00ED2174" w:rsidP="00373841">
            <w:r>
              <w:t>20</w:t>
            </w:r>
          </w:p>
        </w:tc>
        <w:tc>
          <w:tcPr>
            <w:tcW w:w="8454" w:type="dxa"/>
          </w:tcPr>
          <w:p w14:paraId="4E1AC1CF" w14:textId="77777777" w:rsidR="00023FC1" w:rsidRDefault="00023FC1" w:rsidP="00023FC1">
            <w:r>
              <w:t>Take a screenshot of the following</w:t>
            </w:r>
          </w:p>
          <w:p w14:paraId="7389F9A3" w14:textId="77777777" w:rsidR="00023FC1" w:rsidRDefault="00023FC1" w:rsidP="00023FC1"/>
          <w:p w14:paraId="0F3AE172" w14:textId="77777777" w:rsidR="00023FC1" w:rsidRDefault="00023FC1" w:rsidP="00023FC1">
            <w:r>
              <w:t>The Users and Privileges</w:t>
            </w:r>
          </w:p>
          <w:p w14:paraId="60E7965F" w14:textId="77777777" w:rsidR="00023FC1" w:rsidRDefault="00023FC1" w:rsidP="00023FC1">
            <w:r>
              <w:lastRenderedPageBreak/>
              <w:t>Status and System Variables</w:t>
            </w:r>
          </w:p>
          <w:p w14:paraId="218D2138" w14:textId="77777777" w:rsidR="00023FC1" w:rsidRDefault="00023FC1" w:rsidP="00373841"/>
        </w:tc>
        <w:tc>
          <w:tcPr>
            <w:tcW w:w="820" w:type="dxa"/>
          </w:tcPr>
          <w:p w14:paraId="3E402FF2" w14:textId="77777777" w:rsidR="00023FC1" w:rsidRDefault="00023FC1" w:rsidP="00373841">
            <w:pPr>
              <w:pStyle w:val="NoSpacing"/>
            </w:pPr>
          </w:p>
        </w:tc>
        <w:tc>
          <w:tcPr>
            <w:tcW w:w="801" w:type="dxa"/>
          </w:tcPr>
          <w:p w14:paraId="3F7C1F25" w14:textId="022272F4" w:rsidR="00023FC1" w:rsidRDefault="00310555" w:rsidP="00373841">
            <w:pPr>
              <w:pStyle w:val="NoSpacing"/>
            </w:pPr>
            <w:r>
              <w:t>2</w:t>
            </w:r>
          </w:p>
        </w:tc>
      </w:tr>
      <w:tr w:rsidR="00373841" w14:paraId="1196DB7E" w14:textId="77777777" w:rsidTr="00023FC1">
        <w:tc>
          <w:tcPr>
            <w:tcW w:w="715" w:type="dxa"/>
            <w:shd w:val="clear" w:color="auto" w:fill="C5E0B3" w:themeFill="accent6" w:themeFillTint="66"/>
          </w:tcPr>
          <w:p w14:paraId="471F8B06" w14:textId="7F00A71D" w:rsidR="00373841" w:rsidRDefault="00ED2174" w:rsidP="00373841">
            <w:r>
              <w:t>21</w:t>
            </w:r>
          </w:p>
        </w:tc>
        <w:tc>
          <w:tcPr>
            <w:tcW w:w="8454" w:type="dxa"/>
          </w:tcPr>
          <w:p w14:paraId="202549A9" w14:textId="1E449490" w:rsidR="00373841" w:rsidRDefault="00373841" w:rsidP="00373841">
            <w:r>
              <w:t>Why create global variables</w:t>
            </w:r>
          </w:p>
        </w:tc>
        <w:tc>
          <w:tcPr>
            <w:tcW w:w="820" w:type="dxa"/>
          </w:tcPr>
          <w:p w14:paraId="5187A220" w14:textId="77777777" w:rsidR="00373841" w:rsidRDefault="00373841" w:rsidP="00373841">
            <w:pPr>
              <w:pStyle w:val="NoSpacing"/>
            </w:pPr>
          </w:p>
        </w:tc>
        <w:tc>
          <w:tcPr>
            <w:tcW w:w="801" w:type="dxa"/>
          </w:tcPr>
          <w:p w14:paraId="5B637546" w14:textId="7EA0AE90" w:rsidR="00373841" w:rsidRDefault="00310555" w:rsidP="00373841">
            <w:pPr>
              <w:pStyle w:val="NoSpacing"/>
            </w:pPr>
            <w:r>
              <w:t>2</w:t>
            </w:r>
          </w:p>
        </w:tc>
      </w:tr>
      <w:tr w:rsidR="00373841" w14:paraId="2E6F4F2C" w14:textId="77777777" w:rsidTr="00A254CF">
        <w:tc>
          <w:tcPr>
            <w:tcW w:w="715" w:type="dxa"/>
          </w:tcPr>
          <w:p w14:paraId="00BA03D3" w14:textId="4D34F3ED" w:rsidR="00373841" w:rsidRDefault="00ED2174" w:rsidP="00373841">
            <w:r>
              <w:t>22</w:t>
            </w:r>
          </w:p>
        </w:tc>
        <w:tc>
          <w:tcPr>
            <w:tcW w:w="8454" w:type="dxa"/>
          </w:tcPr>
          <w:p w14:paraId="54085157" w14:textId="3F1926C9" w:rsidR="00373841" w:rsidRDefault="00373841" w:rsidP="00373841">
            <w:r>
              <w:t>Submitted</w:t>
            </w:r>
          </w:p>
          <w:p w14:paraId="5C744A14" w14:textId="77777777" w:rsidR="00373841" w:rsidRDefault="00373841" w:rsidP="00373841">
            <w:pPr>
              <w:pStyle w:val="NoSpacing"/>
              <w:numPr>
                <w:ilvl w:val="0"/>
                <w:numId w:val="22"/>
              </w:numPr>
            </w:pPr>
            <w:r>
              <w:t>Revised ERD</w:t>
            </w:r>
          </w:p>
          <w:p w14:paraId="744AD254" w14:textId="77CCEBC1" w:rsidR="00373841" w:rsidRDefault="00373841" w:rsidP="00373841">
            <w:pPr>
              <w:pStyle w:val="NoSpacing"/>
              <w:numPr>
                <w:ilvl w:val="0"/>
                <w:numId w:val="22"/>
              </w:numPr>
              <w:rPr>
                <w:b/>
                <w:bCs/>
              </w:rPr>
            </w:pPr>
            <w:r w:rsidRPr="007A59C7">
              <w:rPr>
                <w:b/>
                <w:bCs/>
              </w:rPr>
              <w:t xml:space="preserve">Screenshots, labeled with </w:t>
            </w:r>
            <w:r>
              <w:rPr>
                <w:b/>
                <w:bCs/>
              </w:rPr>
              <w:t xml:space="preserve">task </w:t>
            </w:r>
            <w:r w:rsidRPr="007A59C7">
              <w:rPr>
                <w:b/>
                <w:bCs/>
              </w:rPr>
              <w:t>number</w:t>
            </w:r>
            <w:r>
              <w:rPr>
                <w:b/>
                <w:bCs/>
              </w:rPr>
              <w:t xml:space="preserve">. Points will be deducted from each </w:t>
            </w:r>
            <w:r w:rsidR="00AC5F6A">
              <w:rPr>
                <w:b/>
                <w:bCs/>
              </w:rPr>
              <w:t>task</w:t>
            </w:r>
            <w:r>
              <w:rPr>
                <w:b/>
                <w:bCs/>
              </w:rPr>
              <w:t xml:space="preserve"> if you do not label your answers</w:t>
            </w:r>
            <w:r w:rsidR="00AC5F6A">
              <w:rPr>
                <w:b/>
                <w:bCs/>
              </w:rPr>
              <w:t xml:space="preserve"> and provide </w:t>
            </w:r>
            <w:r w:rsidR="003F61EE">
              <w:rPr>
                <w:b/>
                <w:bCs/>
              </w:rPr>
              <w:t>screenshots</w:t>
            </w:r>
            <w:r>
              <w:rPr>
                <w:b/>
                <w:bCs/>
              </w:rPr>
              <w:t>.</w:t>
            </w:r>
          </w:p>
          <w:p w14:paraId="4F2B5AA2" w14:textId="5D6E7D55" w:rsidR="00AC5F6A" w:rsidRPr="00AC5F6A" w:rsidRDefault="00AC5F6A" w:rsidP="00373841">
            <w:pPr>
              <w:pStyle w:val="NoSpacing"/>
              <w:numPr>
                <w:ilvl w:val="0"/>
                <w:numId w:val="22"/>
              </w:numPr>
            </w:pPr>
            <w:r w:rsidRPr="00AC5F6A">
              <w:t>Some of the tasks require a written answer.</w:t>
            </w:r>
          </w:p>
          <w:p w14:paraId="7573E463" w14:textId="77777777" w:rsidR="00373841" w:rsidRDefault="00373841" w:rsidP="00373841">
            <w:pPr>
              <w:pStyle w:val="NoSpacing"/>
              <w:numPr>
                <w:ilvl w:val="0"/>
                <w:numId w:val="22"/>
              </w:numPr>
            </w:pPr>
            <w:r>
              <w:t>SQL script</w:t>
            </w:r>
          </w:p>
          <w:p w14:paraId="7A0D9E2D" w14:textId="77777777" w:rsidR="00373841" w:rsidRDefault="00373841" w:rsidP="00373841">
            <w:pPr>
              <w:pStyle w:val="NoSpacing"/>
              <w:numPr>
                <w:ilvl w:val="0"/>
                <w:numId w:val="22"/>
              </w:numPr>
            </w:pPr>
            <w:r>
              <w:t>A text file of your SQL script</w:t>
            </w:r>
          </w:p>
          <w:p w14:paraId="7B316FB8" w14:textId="6C31F81D" w:rsidR="00373841" w:rsidRDefault="00373841" w:rsidP="00373841"/>
        </w:tc>
        <w:tc>
          <w:tcPr>
            <w:tcW w:w="820" w:type="dxa"/>
          </w:tcPr>
          <w:p w14:paraId="3297DD48" w14:textId="77777777" w:rsidR="00373841" w:rsidRDefault="00373841" w:rsidP="00373841">
            <w:pPr>
              <w:pStyle w:val="NoSpacing"/>
            </w:pPr>
          </w:p>
        </w:tc>
        <w:tc>
          <w:tcPr>
            <w:tcW w:w="801" w:type="dxa"/>
          </w:tcPr>
          <w:p w14:paraId="0710E6B5" w14:textId="3A4A501D" w:rsidR="00373841" w:rsidRDefault="00373841" w:rsidP="00373841">
            <w:pPr>
              <w:pStyle w:val="NoSpacing"/>
            </w:pPr>
          </w:p>
        </w:tc>
      </w:tr>
    </w:tbl>
    <w:p w14:paraId="526A3A86" w14:textId="61C975B9" w:rsidR="00306955" w:rsidRPr="00306955" w:rsidRDefault="00306955" w:rsidP="00306955">
      <w:pPr>
        <w:pStyle w:val="NoSpacing"/>
      </w:pPr>
      <w:r w:rsidRPr="00306955">
        <w:t xml:space="preserve">   </w:t>
      </w:r>
    </w:p>
    <w:p w14:paraId="07EAF0CF" w14:textId="50540863" w:rsidR="00306955" w:rsidRPr="00306955" w:rsidRDefault="00306955" w:rsidP="00306955">
      <w:pPr>
        <w:pStyle w:val="NoSpacing"/>
      </w:pPr>
      <w:r w:rsidRPr="00306955">
        <w:t xml:space="preserve">  </w:t>
      </w:r>
    </w:p>
    <w:sectPr w:rsidR="00306955" w:rsidRPr="00306955" w:rsidSect="0030695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93E666" w14:textId="77777777" w:rsidR="001E5D34" w:rsidRDefault="001E5D34" w:rsidP="00C10806">
      <w:pPr>
        <w:spacing w:after="0" w:line="240" w:lineRule="auto"/>
      </w:pPr>
      <w:r>
        <w:separator/>
      </w:r>
    </w:p>
  </w:endnote>
  <w:endnote w:type="continuationSeparator" w:id="0">
    <w:p w14:paraId="527DFD14" w14:textId="77777777" w:rsidR="001E5D34" w:rsidRDefault="001E5D34" w:rsidP="00C108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EEEFBA" w14:textId="77777777" w:rsidR="00C10806" w:rsidRDefault="00C108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9EAA06" w14:textId="77777777" w:rsidR="00C10806" w:rsidRDefault="00C1080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A7DA61" w14:textId="77777777" w:rsidR="00C10806" w:rsidRDefault="00C108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7A5C12" w14:textId="77777777" w:rsidR="001E5D34" w:rsidRDefault="001E5D34" w:rsidP="00C10806">
      <w:pPr>
        <w:spacing w:after="0" w:line="240" w:lineRule="auto"/>
      </w:pPr>
      <w:r>
        <w:separator/>
      </w:r>
    </w:p>
  </w:footnote>
  <w:footnote w:type="continuationSeparator" w:id="0">
    <w:p w14:paraId="1D22D770" w14:textId="77777777" w:rsidR="001E5D34" w:rsidRDefault="001E5D34" w:rsidP="00C108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56AE41" w14:textId="77777777" w:rsidR="00C10806" w:rsidRDefault="00C108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2FBFA0" w14:textId="3A9F3026" w:rsidR="00C10806" w:rsidRDefault="00C1080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5DFF2A" w14:textId="77777777" w:rsidR="00C10806" w:rsidRDefault="00C1080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7C538E"/>
    <w:multiLevelType w:val="hybridMultilevel"/>
    <w:tmpl w:val="8F367D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CF1F3C"/>
    <w:multiLevelType w:val="hybridMultilevel"/>
    <w:tmpl w:val="FA8671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B74E1"/>
    <w:multiLevelType w:val="hybridMultilevel"/>
    <w:tmpl w:val="49B65E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9763CF"/>
    <w:multiLevelType w:val="hybridMultilevel"/>
    <w:tmpl w:val="1F80F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71085F"/>
    <w:multiLevelType w:val="hybridMultilevel"/>
    <w:tmpl w:val="AC3AC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B6C40"/>
    <w:multiLevelType w:val="hybridMultilevel"/>
    <w:tmpl w:val="50E4CA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C5424A"/>
    <w:multiLevelType w:val="hybridMultilevel"/>
    <w:tmpl w:val="99389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2C0684"/>
    <w:multiLevelType w:val="hybridMultilevel"/>
    <w:tmpl w:val="52BEC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C16C5A"/>
    <w:multiLevelType w:val="hybridMultilevel"/>
    <w:tmpl w:val="126E6E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4B51F3"/>
    <w:multiLevelType w:val="hybridMultilevel"/>
    <w:tmpl w:val="905EE7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556A69"/>
    <w:multiLevelType w:val="hybridMultilevel"/>
    <w:tmpl w:val="085E3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FC28F4"/>
    <w:multiLevelType w:val="hybridMultilevel"/>
    <w:tmpl w:val="CB8C4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8D5379"/>
    <w:multiLevelType w:val="hybridMultilevel"/>
    <w:tmpl w:val="46524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7844BC"/>
    <w:multiLevelType w:val="hybridMultilevel"/>
    <w:tmpl w:val="5D0E5C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431D3D"/>
    <w:multiLevelType w:val="hybridMultilevel"/>
    <w:tmpl w:val="B3EE2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323773"/>
    <w:multiLevelType w:val="hybridMultilevel"/>
    <w:tmpl w:val="DF544D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0B17E4"/>
    <w:multiLevelType w:val="hybridMultilevel"/>
    <w:tmpl w:val="5EAA1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4A2715"/>
    <w:multiLevelType w:val="hybridMultilevel"/>
    <w:tmpl w:val="25CC4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055E27"/>
    <w:multiLevelType w:val="hybridMultilevel"/>
    <w:tmpl w:val="6E24C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782DFE"/>
    <w:multiLevelType w:val="hybridMultilevel"/>
    <w:tmpl w:val="5CBE62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DC0C12"/>
    <w:multiLevelType w:val="hybridMultilevel"/>
    <w:tmpl w:val="985C94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1268A3"/>
    <w:multiLevelType w:val="hybridMultilevel"/>
    <w:tmpl w:val="09066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D34CCD"/>
    <w:multiLevelType w:val="hybridMultilevel"/>
    <w:tmpl w:val="50A42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A538D3"/>
    <w:multiLevelType w:val="hybridMultilevel"/>
    <w:tmpl w:val="73980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34007B"/>
    <w:multiLevelType w:val="hybridMultilevel"/>
    <w:tmpl w:val="56C43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127D2F"/>
    <w:multiLevelType w:val="hybridMultilevel"/>
    <w:tmpl w:val="A1EC88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E279DD"/>
    <w:multiLevelType w:val="hybridMultilevel"/>
    <w:tmpl w:val="AC8CE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D9557C"/>
    <w:multiLevelType w:val="hybridMultilevel"/>
    <w:tmpl w:val="5576FA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E22C38"/>
    <w:multiLevelType w:val="hybridMultilevel"/>
    <w:tmpl w:val="49B65E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DEE1CD2"/>
    <w:multiLevelType w:val="hybridMultilevel"/>
    <w:tmpl w:val="52641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460592"/>
    <w:multiLevelType w:val="hybridMultilevel"/>
    <w:tmpl w:val="D464B2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2B39FB"/>
    <w:multiLevelType w:val="hybridMultilevel"/>
    <w:tmpl w:val="88F009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4B00B7"/>
    <w:multiLevelType w:val="hybridMultilevel"/>
    <w:tmpl w:val="4D5074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822671"/>
    <w:multiLevelType w:val="hybridMultilevel"/>
    <w:tmpl w:val="E41C8F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8"/>
  </w:num>
  <w:num w:numId="3">
    <w:abstractNumId w:val="25"/>
  </w:num>
  <w:num w:numId="4">
    <w:abstractNumId w:val="4"/>
  </w:num>
  <w:num w:numId="5">
    <w:abstractNumId w:val="19"/>
  </w:num>
  <w:num w:numId="6">
    <w:abstractNumId w:val="20"/>
  </w:num>
  <w:num w:numId="7">
    <w:abstractNumId w:val="33"/>
  </w:num>
  <w:num w:numId="8">
    <w:abstractNumId w:val="14"/>
  </w:num>
  <w:num w:numId="9">
    <w:abstractNumId w:val="3"/>
  </w:num>
  <w:num w:numId="10">
    <w:abstractNumId w:val="8"/>
  </w:num>
  <w:num w:numId="11">
    <w:abstractNumId w:val="28"/>
  </w:num>
  <w:num w:numId="12">
    <w:abstractNumId w:val="6"/>
  </w:num>
  <w:num w:numId="13">
    <w:abstractNumId w:val="26"/>
  </w:num>
  <w:num w:numId="14">
    <w:abstractNumId w:val="7"/>
  </w:num>
  <w:num w:numId="15">
    <w:abstractNumId w:val="17"/>
  </w:num>
  <w:num w:numId="16">
    <w:abstractNumId w:val="24"/>
  </w:num>
  <w:num w:numId="17">
    <w:abstractNumId w:val="16"/>
  </w:num>
  <w:num w:numId="18">
    <w:abstractNumId w:val="12"/>
  </w:num>
  <w:num w:numId="19">
    <w:abstractNumId w:val="23"/>
  </w:num>
  <w:num w:numId="20">
    <w:abstractNumId w:val="22"/>
  </w:num>
  <w:num w:numId="21">
    <w:abstractNumId w:val="11"/>
  </w:num>
  <w:num w:numId="22">
    <w:abstractNumId w:val="2"/>
  </w:num>
  <w:num w:numId="23">
    <w:abstractNumId w:val="10"/>
  </w:num>
  <w:num w:numId="24">
    <w:abstractNumId w:val="29"/>
  </w:num>
  <w:num w:numId="25">
    <w:abstractNumId w:val="13"/>
  </w:num>
  <w:num w:numId="26">
    <w:abstractNumId w:val="9"/>
  </w:num>
  <w:num w:numId="27">
    <w:abstractNumId w:val="0"/>
  </w:num>
  <w:num w:numId="28">
    <w:abstractNumId w:val="30"/>
  </w:num>
  <w:num w:numId="29">
    <w:abstractNumId w:val="32"/>
  </w:num>
  <w:num w:numId="30">
    <w:abstractNumId w:val="27"/>
  </w:num>
  <w:num w:numId="31">
    <w:abstractNumId w:val="5"/>
  </w:num>
  <w:num w:numId="32">
    <w:abstractNumId w:val="1"/>
  </w:num>
  <w:num w:numId="33">
    <w:abstractNumId w:val="31"/>
  </w:num>
  <w:num w:numId="3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doNotDisplayPageBoundarie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Q0MTYxsTCyNDU3sTRR0lEKTi0uzszPAykwNKkFAAX+yK8tAAAA"/>
  </w:docVars>
  <w:rsids>
    <w:rsidRoot w:val="00306955"/>
    <w:rsid w:val="00002CBE"/>
    <w:rsid w:val="00023FC1"/>
    <w:rsid w:val="0005299B"/>
    <w:rsid w:val="00053CD0"/>
    <w:rsid w:val="00070C42"/>
    <w:rsid w:val="00077C30"/>
    <w:rsid w:val="0009508A"/>
    <w:rsid w:val="000A78DD"/>
    <w:rsid w:val="000B6862"/>
    <w:rsid w:val="000C5576"/>
    <w:rsid w:val="000D500C"/>
    <w:rsid w:val="000D6696"/>
    <w:rsid w:val="000E3F21"/>
    <w:rsid w:val="000F7B59"/>
    <w:rsid w:val="0013021E"/>
    <w:rsid w:val="001315B7"/>
    <w:rsid w:val="001369F4"/>
    <w:rsid w:val="00141096"/>
    <w:rsid w:val="00141251"/>
    <w:rsid w:val="00141684"/>
    <w:rsid w:val="0015261D"/>
    <w:rsid w:val="001712E6"/>
    <w:rsid w:val="00171DA2"/>
    <w:rsid w:val="00195492"/>
    <w:rsid w:val="001C049F"/>
    <w:rsid w:val="001C5E0C"/>
    <w:rsid w:val="001D793B"/>
    <w:rsid w:val="001D7D59"/>
    <w:rsid w:val="001E0B91"/>
    <w:rsid w:val="001E5D34"/>
    <w:rsid w:val="001E6E52"/>
    <w:rsid w:val="001F0F80"/>
    <w:rsid w:val="001F3F0C"/>
    <w:rsid w:val="001F4AFD"/>
    <w:rsid w:val="00217E3F"/>
    <w:rsid w:val="00223774"/>
    <w:rsid w:val="002678C9"/>
    <w:rsid w:val="002804F3"/>
    <w:rsid w:val="00286B0B"/>
    <w:rsid w:val="002C40FF"/>
    <w:rsid w:val="003042F8"/>
    <w:rsid w:val="00306955"/>
    <w:rsid w:val="00310555"/>
    <w:rsid w:val="0032641E"/>
    <w:rsid w:val="00334060"/>
    <w:rsid w:val="003410A9"/>
    <w:rsid w:val="00355334"/>
    <w:rsid w:val="00373841"/>
    <w:rsid w:val="0038747B"/>
    <w:rsid w:val="0039304E"/>
    <w:rsid w:val="003A24C0"/>
    <w:rsid w:val="003B44ED"/>
    <w:rsid w:val="003B6770"/>
    <w:rsid w:val="003D140E"/>
    <w:rsid w:val="003D1646"/>
    <w:rsid w:val="003D2172"/>
    <w:rsid w:val="003F1A08"/>
    <w:rsid w:val="003F61EE"/>
    <w:rsid w:val="00402E27"/>
    <w:rsid w:val="0041156A"/>
    <w:rsid w:val="00412424"/>
    <w:rsid w:val="00450A90"/>
    <w:rsid w:val="004671AC"/>
    <w:rsid w:val="00477683"/>
    <w:rsid w:val="004B7C9B"/>
    <w:rsid w:val="004C3FD0"/>
    <w:rsid w:val="004C6889"/>
    <w:rsid w:val="004D577B"/>
    <w:rsid w:val="004E281A"/>
    <w:rsid w:val="004F04B5"/>
    <w:rsid w:val="004F63F0"/>
    <w:rsid w:val="004F73A5"/>
    <w:rsid w:val="005132C4"/>
    <w:rsid w:val="00536AC5"/>
    <w:rsid w:val="005441AA"/>
    <w:rsid w:val="0054496F"/>
    <w:rsid w:val="00550F35"/>
    <w:rsid w:val="00555AAE"/>
    <w:rsid w:val="005560D8"/>
    <w:rsid w:val="005669B8"/>
    <w:rsid w:val="00574652"/>
    <w:rsid w:val="005932BC"/>
    <w:rsid w:val="005B2CE8"/>
    <w:rsid w:val="005B75C8"/>
    <w:rsid w:val="005C50EB"/>
    <w:rsid w:val="005C781F"/>
    <w:rsid w:val="005E7E88"/>
    <w:rsid w:val="005F53DD"/>
    <w:rsid w:val="00610028"/>
    <w:rsid w:val="00626142"/>
    <w:rsid w:val="006374F3"/>
    <w:rsid w:val="00650AC4"/>
    <w:rsid w:val="00660B6C"/>
    <w:rsid w:val="00673DBA"/>
    <w:rsid w:val="006E3012"/>
    <w:rsid w:val="00715C57"/>
    <w:rsid w:val="00792B7B"/>
    <w:rsid w:val="00795176"/>
    <w:rsid w:val="00795D15"/>
    <w:rsid w:val="007A340E"/>
    <w:rsid w:val="007A59C7"/>
    <w:rsid w:val="007B118F"/>
    <w:rsid w:val="007D0999"/>
    <w:rsid w:val="007D74BE"/>
    <w:rsid w:val="00800E7A"/>
    <w:rsid w:val="00813840"/>
    <w:rsid w:val="0081394C"/>
    <w:rsid w:val="0081564C"/>
    <w:rsid w:val="00822C84"/>
    <w:rsid w:val="0085205B"/>
    <w:rsid w:val="008667F2"/>
    <w:rsid w:val="00876B4F"/>
    <w:rsid w:val="008908A8"/>
    <w:rsid w:val="008A7626"/>
    <w:rsid w:val="008B5F65"/>
    <w:rsid w:val="008B6E66"/>
    <w:rsid w:val="008F2D77"/>
    <w:rsid w:val="00903711"/>
    <w:rsid w:val="00921961"/>
    <w:rsid w:val="00935E79"/>
    <w:rsid w:val="00944274"/>
    <w:rsid w:val="009850CD"/>
    <w:rsid w:val="009B6345"/>
    <w:rsid w:val="009C3558"/>
    <w:rsid w:val="009D25A4"/>
    <w:rsid w:val="009E732A"/>
    <w:rsid w:val="009F47CC"/>
    <w:rsid w:val="00A00F48"/>
    <w:rsid w:val="00A03ACF"/>
    <w:rsid w:val="00A058C9"/>
    <w:rsid w:val="00A0789D"/>
    <w:rsid w:val="00A21DF6"/>
    <w:rsid w:val="00A254CF"/>
    <w:rsid w:val="00A26DCA"/>
    <w:rsid w:val="00A36DBB"/>
    <w:rsid w:val="00A73664"/>
    <w:rsid w:val="00A82C8F"/>
    <w:rsid w:val="00A846F6"/>
    <w:rsid w:val="00A943E2"/>
    <w:rsid w:val="00A962F3"/>
    <w:rsid w:val="00AC5F6A"/>
    <w:rsid w:val="00B01E32"/>
    <w:rsid w:val="00B07B41"/>
    <w:rsid w:val="00B264BD"/>
    <w:rsid w:val="00B3313C"/>
    <w:rsid w:val="00B56126"/>
    <w:rsid w:val="00B56F98"/>
    <w:rsid w:val="00B57494"/>
    <w:rsid w:val="00B776B2"/>
    <w:rsid w:val="00BA1F8A"/>
    <w:rsid w:val="00BD48AE"/>
    <w:rsid w:val="00BD5ED5"/>
    <w:rsid w:val="00BF51C5"/>
    <w:rsid w:val="00BF60DD"/>
    <w:rsid w:val="00BF6E37"/>
    <w:rsid w:val="00C10806"/>
    <w:rsid w:val="00C13F7E"/>
    <w:rsid w:val="00C32684"/>
    <w:rsid w:val="00C40EC1"/>
    <w:rsid w:val="00C54D6B"/>
    <w:rsid w:val="00C73F72"/>
    <w:rsid w:val="00C86B33"/>
    <w:rsid w:val="00D02826"/>
    <w:rsid w:val="00D2153F"/>
    <w:rsid w:val="00D321A9"/>
    <w:rsid w:val="00D44092"/>
    <w:rsid w:val="00D5143D"/>
    <w:rsid w:val="00D553AC"/>
    <w:rsid w:val="00D67FB9"/>
    <w:rsid w:val="00D70EF8"/>
    <w:rsid w:val="00D732A6"/>
    <w:rsid w:val="00D76E4E"/>
    <w:rsid w:val="00D806C2"/>
    <w:rsid w:val="00D81454"/>
    <w:rsid w:val="00D817E0"/>
    <w:rsid w:val="00D902B6"/>
    <w:rsid w:val="00D92DBF"/>
    <w:rsid w:val="00D97AFD"/>
    <w:rsid w:val="00DB4CC7"/>
    <w:rsid w:val="00DE0BDD"/>
    <w:rsid w:val="00E137BB"/>
    <w:rsid w:val="00E15EF8"/>
    <w:rsid w:val="00E33199"/>
    <w:rsid w:val="00E35137"/>
    <w:rsid w:val="00E3609F"/>
    <w:rsid w:val="00E64C77"/>
    <w:rsid w:val="00E7772D"/>
    <w:rsid w:val="00E833D6"/>
    <w:rsid w:val="00EA0771"/>
    <w:rsid w:val="00EA1207"/>
    <w:rsid w:val="00EA5D07"/>
    <w:rsid w:val="00EA7C39"/>
    <w:rsid w:val="00EB3355"/>
    <w:rsid w:val="00EC7BC3"/>
    <w:rsid w:val="00ED2174"/>
    <w:rsid w:val="00ED36DB"/>
    <w:rsid w:val="00EF4463"/>
    <w:rsid w:val="00F169F0"/>
    <w:rsid w:val="00F25649"/>
    <w:rsid w:val="00F276A3"/>
    <w:rsid w:val="00F3581F"/>
    <w:rsid w:val="00F375E6"/>
    <w:rsid w:val="00F50DCE"/>
    <w:rsid w:val="00F526D0"/>
    <w:rsid w:val="00F530D7"/>
    <w:rsid w:val="00F5542B"/>
    <w:rsid w:val="00F607B5"/>
    <w:rsid w:val="00F7170B"/>
    <w:rsid w:val="00F823FC"/>
    <w:rsid w:val="00F96734"/>
    <w:rsid w:val="00FB5E95"/>
    <w:rsid w:val="00FC127A"/>
    <w:rsid w:val="00FC5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3973428"/>
  <w15:chartTrackingRefBased/>
  <w15:docId w15:val="{E8D2EDE0-AD60-4BC1-B371-1B00C68DFA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6955"/>
    <w:pPr>
      <w:ind w:left="720"/>
      <w:contextualSpacing/>
    </w:pPr>
  </w:style>
  <w:style w:type="paragraph" w:styleId="NoSpacing">
    <w:name w:val="No Spacing"/>
    <w:uiPriority w:val="1"/>
    <w:qFormat/>
    <w:rsid w:val="00306955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876B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6B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6B4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6B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6B4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6B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6B4F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3874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108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0806"/>
  </w:style>
  <w:style w:type="paragraph" w:styleId="Footer">
    <w:name w:val="footer"/>
    <w:basedOn w:val="Normal"/>
    <w:link w:val="FooterChar"/>
    <w:uiPriority w:val="99"/>
    <w:unhideWhenUsed/>
    <w:rsid w:val="00C108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08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8</TotalTime>
  <Pages>3</Pages>
  <Words>609</Words>
  <Characters>347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ha Taylor</dc:creator>
  <cp:keywords/>
  <dc:description/>
  <cp:lastModifiedBy>Taylor, Martha</cp:lastModifiedBy>
  <cp:revision>98</cp:revision>
  <cp:lastPrinted>2021-11-24T01:43:00Z</cp:lastPrinted>
  <dcterms:created xsi:type="dcterms:W3CDTF">2021-04-19T11:04:00Z</dcterms:created>
  <dcterms:modified xsi:type="dcterms:W3CDTF">2021-12-02T01:38:00Z</dcterms:modified>
</cp:coreProperties>
</file>